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409B13" w14:textId="77777777" w:rsidR="004652FC" w:rsidRPr="00DB1972" w:rsidRDefault="00266AE2" w:rsidP="004652FC">
      <w:pPr>
        <w:jc w:val="center"/>
        <w:rPr>
          <w:rFonts w:ascii="Times New Roman" w:hAnsi="Times New Roman" w:cs="Times New Roman"/>
        </w:rPr>
      </w:pPr>
      <w:r>
        <w:rPr>
          <w:rFonts w:ascii="Times New Roman" w:hAnsi="Times New Roman" w:cs="Times New Roman"/>
          <w:noProof/>
        </w:rPr>
        <w:drawing>
          <wp:inline distT="0" distB="0" distL="0" distR="0" wp14:anchorId="413F7398" wp14:editId="3A426CA1">
            <wp:extent cx="1704975" cy="852488"/>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nry-logo-master-wtag-2C.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739824" cy="869912"/>
                    </a:xfrm>
                    <a:prstGeom prst="rect">
                      <a:avLst/>
                    </a:prstGeom>
                  </pic:spPr>
                </pic:pic>
              </a:graphicData>
            </a:graphic>
          </wp:inline>
        </w:drawing>
      </w:r>
    </w:p>
    <w:p w14:paraId="2389F2AF" w14:textId="77777777" w:rsidR="004652FC" w:rsidRPr="00DB1972" w:rsidRDefault="004652FC" w:rsidP="004652FC">
      <w:pPr>
        <w:jc w:val="center"/>
        <w:rPr>
          <w:rFonts w:ascii="Times New Roman" w:hAnsi="Times New Roman" w:cs="Times New Roman"/>
        </w:rPr>
      </w:pPr>
    </w:p>
    <w:p w14:paraId="0DF20D09" w14:textId="77777777" w:rsidR="004652FC" w:rsidRPr="00DB1972" w:rsidRDefault="004652FC" w:rsidP="00A14A27">
      <w:pPr>
        <w:rPr>
          <w:rFonts w:ascii="Times New Roman" w:hAnsi="Times New Roman" w:cs="Times New Roman"/>
        </w:rPr>
      </w:pPr>
    </w:p>
    <w:p w14:paraId="19EABB8F" w14:textId="77777777" w:rsidR="004652FC" w:rsidRPr="00AC1957" w:rsidRDefault="00B14E7F" w:rsidP="004652FC">
      <w:pPr>
        <w:jc w:val="center"/>
        <w:rPr>
          <w:rFonts w:ascii="Times New Roman" w:hAnsi="Times New Roman" w:cs="Times New Roman"/>
        </w:rPr>
      </w:pPr>
      <w:r w:rsidRPr="00AC1957">
        <w:rPr>
          <w:rFonts w:ascii="Times New Roman" w:hAnsi="Times New Roman" w:cs="Times New Roman"/>
        </w:rPr>
        <w:fldChar w:fldCharType="begin"/>
      </w:r>
      <w:r w:rsidR="004652FC" w:rsidRPr="00AC1957">
        <w:rPr>
          <w:rFonts w:ascii="Times New Roman" w:hAnsi="Times New Roman" w:cs="Times New Roman"/>
        </w:rPr>
        <w:instrText xml:space="preserve"> SEQ CHAPTER \h \r 1</w:instrText>
      </w:r>
      <w:r w:rsidRPr="00AC1957">
        <w:rPr>
          <w:rFonts w:ascii="Times New Roman" w:hAnsi="Times New Roman" w:cs="Times New Roman"/>
        </w:rPr>
        <w:fldChar w:fldCharType="end"/>
      </w:r>
      <w:r w:rsidR="004652FC" w:rsidRPr="00AC1957">
        <w:rPr>
          <w:rFonts w:ascii="Times New Roman" w:hAnsi="Times New Roman" w:cs="Times New Roman"/>
        </w:rPr>
        <w:t>HENRY REPEATING ARMS</w:t>
      </w:r>
      <w:r w:rsidR="004652FC" w:rsidRPr="00AC1957">
        <w:rPr>
          <w:rFonts w:ascii="Times New Roman" w:hAnsi="Times New Roman" w:cs="Times New Roman"/>
        </w:rPr>
        <w:br/>
        <w:t>59 E 1st Street Bayonne, NJ 07002</w:t>
      </w:r>
    </w:p>
    <w:p w14:paraId="5D2A13A5" w14:textId="77777777" w:rsidR="004652FC" w:rsidRPr="00AC1957" w:rsidRDefault="004652FC" w:rsidP="004652FC">
      <w:pPr>
        <w:jc w:val="center"/>
        <w:rPr>
          <w:rFonts w:ascii="Times New Roman" w:hAnsi="Times New Roman" w:cs="Times New Roman"/>
          <w:b/>
        </w:rPr>
      </w:pPr>
    </w:p>
    <w:p w14:paraId="324091B6" w14:textId="77777777" w:rsidR="004652FC" w:rsidRPr="00250BE0" w:rsidRDefault="004652FC" w:rsidP="004652FC">
      <w:pPr>
        <w:rPr>
          <w:rFonts w:ascii="Times New Roman" w:hAnsi="Times New Roman" w:cs="Times New Roman"/>
          <w:sz w:val="20"/>
          <w:szCs w:val="20"/>
        </w:rPr>
      </w:pPr>
      <w:r w:rsidRPr="00250BE0">
        <w:rPr>
          <w:rFonts w:ascii="Times New Roman" w:hAnsi="Times New Roman" w:cs="Times New Roman"/>
          <w:sz w:val="20"/>
          <w:szCs w:val="20"/>
        </w:rPr>
        <w:t>FOR IMMEDIATE RELEASE</w:t>
      </w:r>
    </w:p>
    <w:p w14:paraId="7222B4C0" w14:textId="49E84BD7" w:rsidR="004652FC" w:rsidRPr="00250BE0" w:rsidRDefault="00314BCB" w:rsidP="004652FC">
      <w:pPr>
        <w:rPr>
          <w:rFonts w:ascii="Times New Roman" w:hAnsi="Times New Roman" w:cs="Times New Roman"/>
          <w:sz w:val="20"/>
          <w:szCs w:val="20"/>
        </w:rPr>
      </w:pPr>
      <w:r>
        <w:rPr>
          <w:rFonts w:ascii="Times New Roman" w:hAnsi="Times New Roman" w:cs="Times New Roman"/>
          <w:sz w:val="20"/>
          <w:szCs w:val="20"/>
        </w:rPr>
        <w:t>Monday, January 28</w:t>
      </w:r>
      <w:r w:rsidR="00AA3DEE">
        <w:rPr>
          <w:rFonts w:ascii="Times New Roman" w:hAnsi="Times New Roman" w:cs="Times New Roman"/>
          <w:sz w:val="20"/>
          <w:szCs w:val="20"/>
        </w:rPr>
        <w:t>, 2019</w:t>
      </w:r>
    </w:p>
    <w:p w14:paraId="387D2E73" w14:textId="77777777" w:rsidR="004652FC" w:rsidRPr="00250BE0" w:rsidRDefault="004652FC" w:rsidP="004652FC">
      <w:pPr>
        <w:rPr>
          <w:rStyle w:val="Hyperlink"/>
          <w:rFonts w:ascii="Times New Roman" w:hAnsi="Times New Roman" w:cs="Times New Roman"/>
          <w:color w:val="auto"/>
          <w:sz w:val="20"/>
          <w:szCs w:val="20"/>
        </w:rPr>
      </w:pPr>
      <w:r w:rsidRPr="00250BE0">
        <w:rPr>
          <w:rFonts w:ascii="Times New Roman" w:hAnsi="Times New Roman" w:cs="Times New Roman"/>
          <w:sz w:val="20"/>
          <w:szCs w:val="20"/>
        </w:rPr>
        <w:t>Contact:</w:t>
      </w:r>
      <w:r w:rsidR="0058439A" w:rsidRPr="00250BE0">
        <w:rPr>
          <w:rFonts w:ascii="Times New Roman" w:hAnsi="Times New Roman" w:cs="Times New Roman"/>
          <w:sz w:val="20"/>
          <w:szCs w:val="20"/>
        </w:rPr>
        <w:t xml:space="preserve"> </w:t>
      </w:r>
      <w:r w:rsidR="00367FA7">
        <w:rPr>
          <w:rFonts w:ascii="Times New Roman" w:hAnsi="Times New Roman" w:cs="Times New Roman"/>
          <w:sz w:val="20"/>
          <w:szCs w:val="20"/>
        </w:rPr>
        <w:t>Dan Clayton-Luce</w:t>
      </w:r>
      <w:r w:rsidRPr="00250BE0">
        <w:rPr>
          <w:rFonts w:ascii="Times New Roman" w:hAnsi="Times New Roman" w:cs="Times New Roman"/>
          <w:sz w:val="20"/>
          <w:szCs w:val="20"/>
        </w:rPr>
        <w:br/>
      </w:r>
      <w:hyperlink r:id="rId8" w:history="1">
        <w:r w:rsidR="00367FA7" w:rsidRPr="00434BD2">
          <w:rPr>
            <w:rStyle w:val="Hyperlink"/>
            <w:rFonts w:ascii="Times New Roman" w:hAnsi="Times New Roman" w:cs="Times New Roman"/>
            <w:sz w:val="20"/>
            <w:szCs w:val="20"/>
          </w:rPr>
          <w:t>dan@henryusa.com</w:t>
        </w:r>
      </w:hyperlink>
    </w:p>
    <w:p w14:paraId="356BBFA1" w14:textId="77777777" w:rsidR="004652FC" w:rsidRDefault="001C6707" w:rsidP="004652FC">
      <w:pPr>
        <w:rPr>
          <w:rFonts w:ascii="Times New Roman" w:hAnsi="Times New Roman" w:cs="Times New Roman"/>
          <w:sz w:val="20"/>
          <w:szCs w:val="20"/>
        </w:rPr>
      </w:pPr>
      <w:hyperlink r:id="rId9" w:history="1"/>
      <w:r w:rsidR="003252D5" w:rsidRPr="00250BE0">
        <w:rPr>
          <w:rFonts w:ascii="Times New Roman" w:hAnsi="Times New Roman" w:cs="Times New Roman"/>
          <w:sz w:val="20"/>
          <w:szCs w:val="20"/>
        </w:rPr>
        <w:t>(91</w:t>
      </w:r>
      <w:r w:rsidR="00367FA7">
        <w:rPr>
          <w:rFonts w:ascii="Times New Roman" w:hAnsi="Times New Roman" w:cs="Times New Roman"/>
          <w:sz w:val="20"/>
          <w:szCs w:val="20"/>
        </w:rPr>
        <w:t>9</w:t>
      </w:r>
      <w:r w:rsidR="003252D5" w:rsidRPr="00250BE0">
        <w:rPr>
          <w:rFonts w:ascii="Times New Roman" w:hAnsi="Times New Roman" w:cs="Times New Roman"/>
          <w:sz w:val="20"/>
          <w:szCs w:val="20"/>
        </w:rPr>
        <w:t xml:space="preserve">) </w:t>
      </w:r>
      <w:r w:rsidR="00367FA7">
        <w:rPr>
          <w:rFonts w:ascii="Times New Roman" w:hAnsi="Times New Roman" w:cs="Times New Roman"/>
          <w:sz w:val="20"/>
          <w:szCs w:val="20"/>
        </w:rPr>
        <w:t>818-2052</w:t>
      </w:r>
    </w:p>
    <w:p w14:paraId="01A352C4" w14:textId="7904C194" w:rsidR="004652FC" w:rsidRDefault="00ED0B33" w:rsidP="004652FC">
      <w:pPr>
        <w:rPr>
          <w:rFonts w:ascii="Times New Roman" w:hAnsi="Times New Roman" w:cs="Times New Roman"/>
          <w:sz w:val="20"/>
          <w:szCs w:val="20"/>
        </w:rPr>
      </w:pPr>
      <w:r>
        <w:rPr>
          <w:rFonts w:ascii="Times New Roman" w:hAnsi="Times New Roman" w:cs="Times New Roman"/>
          <w:sz w:val="20"/>
          <w:szCs w:val="20"/>
        </w:rPr>
        <w:br/>
      </w:r>
    </w:p>
    <w:p w14:paraId="43E3853F" w14:textId="4AFCC46D" w:rsidR="00367FA7" w:rsidRPr="00C725D1" w:rsidRDefault="00ED0B33" w:rsidP="00FF0EBA">
      <w:pPr>
        <w:jc w:val="center"/>
        <w:rPr>
          <w:rFonts w:ascii="Times New Roman" w:hAnsi="Times New Roman" w:cs="Times New Roman"/>
          <w:b/>
          <w:bCs/>
          <w:sz w:val="28"/>
          <w:szCs w:val="28"/>
        </w:rPr>
      </w:pPr>
      <w:r>
        <w:rPr>
          <w:rFonts w:ascii="Times New Roman" w:hAnsi="Times New Roman" w:cs="Times New Roman"/>
          <w:b/>
          <w:bCs/>
          <w:sz w:val="28"/>
          <w:szCs w:val="28"/>
        </w:rPr>
        <w:t>HENRY REPEATING ARMS CHOSEN AS FIRST CODY FIREARMS MUSEUM COLLECTOR’S SERIES OFFERING</w:t>
      </w:r>
    </w:p>
    <w:p w14:paraId="552A628E" w14:textId="77777777" w:rsidR="00227D69" w:rsidRPr="00357F01" w:rsidRDefault="00227D69" w:rsidP="00ED0B33">
      <w:pPr>
        <w:rPr>
          <w:rFonts w:ascii="Times New Roman" w:hAnsi="Times New Roman" w:cs="Times New Roman"/>
          <w:b/>
          <w:bCs/>
          <w:sz w:val="28"/>
          <w:szCs w:val="28"/>
        </w:rPr>
      </w:pPr>
    </w:p>
    <w:p w14:paraId="6E82EE6B" w14:textId="0C3DA6F6" w:rsidR="007673C1" w:rsidRDefault="00ED0B33" w:rsidP="007673C1">
      <w:pPr>
        <w:widowControl w:val="0"/>
        <w:autoSpaceDE w:val="0"/>
        <w:autoSpaceDN w:val="0"/>
        <w:adjustRightInd w:val="0"/>
        <w:rPr>
          <w:rStyle w:val="headlinestyle1"/>
          <w:rFonts w:ascii="Times New Roman" w:hAnsi="Times New Roman" w:cs="Times New Roman"/>
          <w:bCs/>
          <w:sz w:val="20"/>
          <w:szCs w:val="20"/>
        </w:rPr>
      </w:pPr>
      <w:r>
        <w:rPr>
          <w:rStyle w:val="headlinestyle1"/>
          <w:rFonts w:ascii="Times New Roman" w:hAnsi="Times New Roman" w:cs="Times New Roman"/>
          <w:b/>
          <w:bCs/>
          <w:sz w:val="20"/>
          <w:szCs w:val="20"/>
        </w:rPr>
        <w:t>CODY</w:t>
      </w:r>
      <w:r w:rsidR="00227D69">
        <w:rPr>
          <w:rStyle w:val="headlinestyle1"/>
          <w:rFonts w:ascii="Times New Roman" w:hAnsi="Times New Roman" w:cs="Times New Roman"/>
          <w:b/>
          <w:bCs/>
          <w:sz w:val="20"/>
          <w:szCs w:val="20"/>
        </w:rPr>
        <w:t xml:space="preserve">, </w:t>
      </w:r>
      <w:r>
        <w:rPr>
          <w:rStyle w:val="headlinestyle1"/>
          <w:rFonts w:ascii="Times New Roman" w:hAnsi="Times New Roman" w:cs="Times New Roman"/>
          <w:b/>
          <w:bCs/>
          <w:sz w:val="20"/>
          <w:szCs w:val="20"/>
        </w:rPr>
        <w:t>WY</w:t>
      </w:r>
      <w:r w:rsidR="00B50654">
        <w:rPr>
          <w:rStyle w:val="headlinestyle1"/>
          <w:rFonts w:ascii="Times New Roman" w:hAnsi="Times New Roman" w:cs="Times New Roman"/>
          <w:b/>
          <w:bCs/>
          <w:sz w:val="20"/>
          <w:szCs w:val="20"/>
        </w:rPr>
        <w:t xml:space="preserve"> – </w:t>
      </w:r>
      <w:r w:rsidR="00314BCB">
        <w:rPr>
          <w:rStyle w:val="headlinestyle1"/>
          <w:rFonts w:ascii="Times New Roman" w:hAnsi="Times New Roman" w:cs="Times New Roman"/>
          <w:b/>
          <w:bCs/>
          <w:sz w:val="20"/>
          <w:szCs w:val="20"/>
        </w:rPr>
        <w:t>January 28</w:t>
      </w:r>
      <w:r w:rsidR="00AA3DEE">
        <w:rPr>
          <w:rStyle w:val="headlinestyle1"/>
          <w:rFonts w:ascii="Times New Roman" w:hAnsi="Times New Roman" w:cs="Times New Roman"/>
          <w:b/>
          <w:bCs/>
          <w:sz w:val="20"/>
          <w:szCs w:val="20"/>
        </w:rPr>
        <w:t>, 2019</w:t>
      </w:r>
      <w:r w:rsidR="00122734" w:rsidRPr="00150153">
        <w:rPr>
          <w:rStyle w:val="headlinestyle1"/>
          <w:rFonts w:ascii="Times New Roman" w:hAnsi="Times New Roman" w:cs="Times New Roman"/>
          <w:b/>
          <w:bCs/>
          <w:sz w:val="20"/>
          <w:szCs w:val="20"/>
        </w:rPr>
        <w:t xml:space="preserve"> –</w:t>
      </w:r>
      <w:r w:rsidR="00CB4255">
        <w:rPr>
          <w:rStyle w:val="headlinestyle1"/>
          <w:rFonts w:ascii="Times New Roman" w:hAnsi="Times New Roman" w:cs="Times New Roman"/>
          <w:b/>
          <w:bCs/>
          <w:sz w:val="20"/>
          <w:szCs w:val="20"/>
        </w:rPr>
        <w:t xml:space="preserve"> </w:t>
      </w:r>
      <w:r>
        <w:rPr>
          <w:rStyle w:val="headlinestyle1"/>
          <w:rFonts w:ascii="Times New Roman" w:hAnsi="Times New Roman" w:cs="Times New Roman"/>
          <w:bCs/>
          <w:sz w:val="20"/>
          <w:szCs w:val="20"/>
        </w:rPr>
        <w:t>The Cody Firearms Museum boasts the most comprehensive collection of American firearms in the world, and their new Collector’s Series gives the public the opportunity to own collectible firearms inspired by prized pieces in their collection. The first o</w:t>
      </w:r>
      <w:r w:rsidR="00EA2F16">
        <w:rPr>
          <w:rStyle w:val="headlinestyle1"/>
          <w:rFonts w:ascii="Times New Roman" w:hAnsi="Times New Roman" w:cs="Times New Roman"/>
          <w:bCs/>
          <w:sz w:val="20"/>
          <w:szCs w:val="20"/>
        </w:rPr>
        <w:t xml:space="preserve">ffering of the </w:t>
      </w:r>
      <w:r>
        <w:rPr>
          <w:rStyle w:val="headlinestyle1"/>
          <w:rFonts w:ascii="Times New Roman" w:hAnsi="Times New Roman" w:cs="Times New Roman"/>
          <w:bCs/>
          <w:sz w:val="20"/>
          <w:szCs w:val="20"/>
        </w:rPr>
        <w:t xml:space="preserve">series is </w:t>
      </w:r>
      <w:r w:rsidR="00EA2F16">
        <w:rPr>
          <w:rStyle w:val="headlinestyle1"/>
          <w:rFonts w:ascii="Times New Roman" w:hAnsi="Times New Roman" w:cs="Times New Roman"/>
          <w:bCs/>
          <w:sz w:val="20"/>
          <w:szCs w:val="20"/>
        </w:rPr>
        <w:t xml:space="preserve">a </w:t>
      </w:r>
      <w:r>
        <w:rPr>
          <w:rStyle w:val="headlinestyle1"/>
          <w:rFonts w:ascii="Times New Roman" w:hAnsi="Times New Roman" w:cs="Times New Roman"/>
          <w:bCs/>
          <w:sz w:val="20"/>
          <w:szCs w:val="20"/>
        </w:rPr>
        <w:t>unique rifle built on the award-winning Golden Boy platform manufactured by Henry Repeating Arms</w:t>
      </w:r>
      <w:r w:rsidR="00314BCB">
        <w:rPr>
          <w:rStyle w:val="headlinestyle1"/>
          <w:rFonts w:ascii="Times New Roman" w:hAnsi="Times New Roman" w:cs="Times New Roman"/>
          <w:bCs/>
          <w:sz w:val="20"/>
          <w:szCs w:val="20"/>
        </w:rPr>
        <w:t xml:space="preserve">, </w:t>
      </w:r>
      <w:r w:rsidR="00EA2F16">
        <w:rPr>
          <w:rStyle w:val="headlinestyle1"/>
          <w:rFonts w:ascii="Times New Roman" w:hAnsi="Times New Roman" w:cs="Times New Roman"/>
          <w:bCs/>
          <w:sz w:val="20"/>
          <w:szCs w:val="20"/>
        </w:rPr>
        <w:t xml:space="preserve">engraved by Baron </w:t>
      </w:r>
      <w:r w:rsidR="00821875">
        <w:rPr>
          <w:rStyle w:val="headlinestyle1"/>
          <w:rFonts w:ascii="Times New Roman" w:hAnsi="Times New Roman" w:cs="Times New Roman"/>
          <w:bCs/>
          <w:sz w:val="20"/>
          <w:szCs w:val="20"/>
        </w:rPr>
        <w:t>Engraving</w:t>
      </w:r>
      <w:r w:rsidR="00314BCB">
        <w:rPr>
          <w:rStyle w:val="headlinestyle1"/>
          <w:rFonts w:ascii="Times New Roman" w:hAnsi="Times New Roman" w:cs="Times New Roman"/>
          <w:bCs/>
          <w:sz w:val="20"/>
          <w:szCs w:val="20"/>
        </w:rPr>
        <w:t xml:space="preserve"> of Trumbull, CT, and distributed by Davidson’s of Prescott, AZ.</w:t>
      </w:r>
      <w:bookmarkStart w:id="0" w:name="_GoBack"/>
      <w:bookmarkEnd w:id="0"/>
    </w:p>
    <w:p w14:paraId="6F56409A" w14:textId="5AF93460" w:rsidR="00EA2F16" w:rsidRDefault="00EA2F16" w:rsidP="007673C1">
      <w:pPr>
        <w:widowControl w:val="0"/>
        <w:autoSpaceDE w:val="0"/>
        <w:autoSpaceDN w:val="0"/>
        <w:adjustRightInd w:val="0"/>
        <w:rPr>
          <w:rStyle w:val="headlinestyle1"/>
          <w:rFonts w:ascii="Times New Roman" w:hAnsi="Times New Roman" w:cs="Times New Roman"/>
          <w:bCs/>
          <w:sz w:val="20"/>
          <w:szCs w:val="20"/>
        </w:rPr>
      </w:pPr>
    </w:p>
    <w:p w14:paraId="255B3E63" w14:textId="4BCF06AB" w:rsidR="00EA2F16" w:rsidRDefault="003619B1" w:rsidP="007673C1">
      <w:pPr>
        <w:widowControl w:val="0"/>
        <w:autoSpaceDE w:val="0"/>
        <w:autoSpaceDN w:val="0"/>
        <w:adjustRightInd w:val="0"/>
        <w:rPr>
          <w:rStyle w:val="headlinestyle1"/>
          <w:rFonts w:ascii="Times New Roman" w:hAnsi="Times New Roman" w:cs="Times New Roman"/>
          <w:bCs/>
          <w:sz w:val="20"/>
          <w:szCs w:val="20"/>
        </w:rPr>
      </w:pPr>
      <w:r>
        <w:rPr>
          <w:rStyle w:val="headlinestyle1"/>
          <w:rFonts w:ascii="Times New Roman" w:hAnsi="Times New Roman" w:cs="Times New Roman"/>
          <w:bCs/>
          <w:sz w:val="20"/>
          <w:szCs w:val="20"/>
        </w:rPr>
        <w:t>The engraving is based on a Samuel Hoggson factory engraved 1860’s era Henry rifle that is currently held in the Cody Firearms Museum. Both side</w:t>
      </w:r>
      <w:r w:rsidR="00821875">
        <w:rPr>
          <w:rStyle w:val="headlinestyle1"/>
          <w:rFonts w:ascii="Times New Roman" w:hAnsi="Times New Roman" w:cs="Times New Roman"/>
          <w:bCs/>
          <w:sz w:val="20"/>
          <w:szCs w:val="20"/>
        </w:rPr>
        <w:t>s</w:t>
      </w:r>
      <w:r>
        <w:rPr>
          <w:rStyle w:val="headlinestyle1"/>
          <w:rFonts w:ascii="Times New Roman" w:hAnsi="Times New Roman" w:cs="Times New Roman"/>
          <w:bCs/>
          <w:sz w:val="20"/>
          <w:szCs w:val="20"/>
        </w:rPr>
        <w:t xml:space="preserve"> of the receiver cover are embellished with a large grape leaf motif on the front panel and a leafy scroll pattern on the main panel. The top tang of the receiver is engraved with the words, “Cody Firearms Museum Collectors Series.” The Golden Boy platform utilizes American Walnut furniture and a blued steel octagonal barrel in homage to the original Henry rifle that came before it. The 1,000 rifles in the initial offering will be serialized 2019CFM0001 – 2019CFM1000.</w:t>
      </w:r>
    </w:p>
    <w:p w14:paraId="2AD71298" w14:textId="77777777" w:rsidR="003619B1" w:rsidRDefault="003619B1" w:rsidP="007673C1">
      <w:pPr>
        <w:widowControl w:val="0"/>
        <w:autoSpaceDE w:val="0"/>
        <w:autoSpaceDN w:val="0"/>
        <w:adjustRightInd w:val="0"/>
        <w:rPr>
          <w:rStyle w:val="headlinestyle1"/>
          <w:rFonts w:ascii="Times New Roman" w:hAnsi="Times New Roman" w:cs="Times New Roman"/>
          <w:bCs/>
          <w:sz w:val="20"/>
          <w:szCs w:val="20"/>
        </w:rPr>
      </w:pPr>
    </w:p>
    <w:p w14:paraId="53E1ABB0" w14:textId="22C0A473" w:rsidR="003619B1" w:rsidRDefault="00821875" w:rsidP="007673C1">
      <w:pPr>
        <w:widowControl w:val="0"/>
        <w:autoSpaceDE w:val="0"/>
        <w:autoSpaceDN w:val="0"/>
        <w:adjustRightInd w:val="0"/>
        <w:rPr>
          <w:rStyle w:val="headlinestyle1"/>
          <w:rFonts w:ascii="Times New Roman" w:hAnsi="Times New Roman" w:cs="Times New Roman"/>
          <w:bCs/>
          <w:sz w:val="20"/>
          <w:szCs w:val="20"/>
        </w:rPr>
      </w:pPr>
      <w:r>
        <w:rPr>
          <w:rStyle w:val="headlinestyle1"/>
          <w:rFonts w:ascii="Times New Roman" w:hAnsi="Times New Roman" w:cs="Times New Roman"/>
          <w:bCs/>
          <w:sz w:val="20"/>
          <w:szCs w:val="20"/>
        </w:rPr>
        <w:t>Henry Repeating Arms, Baron Engraving and Davidson’s, the exclusive distributor of this series, have joined together to help raise money for the exhibit with each company contributing a portion of the proceeds from this project to support the revitalization of the Cody Firearms Museum. The combined efforts of the three donors will raise more than $100,000 for the Cody Firearms Museum in 2019. In addition, Henry donated a New Original Henry rifle that will be hand engraved by Baron which is expected to raise up to $50,000 more at auction. Davidson’s has also committed to an annual $50,000 donation for the next 5 years.</w:t>
      </w:r>
    </w:p>
    <w:p w14:paraId="20FBEDF0" w14:textId="77777777" w:rsidR="00821875" w:rsidRDefault="00821875" w:rsidP="007673C1">
      <w:pPr>
        <w:widowControl w:val="0"/>
        <w:autoSpaceDE w:val="0"/>
        <w:autoSpaceDN w:val="0"/>
        <w:adjustRightInd w:val="0"/>
        <w:rPr>
          <w:rStyle w:val="headlinestyle1"/>
          <w:rFonts w:ascii="Times New Roman" w:hAnsi="Times New Roman" w:cs="Times New Roman"/>
          <w:bCs/>
          <w:sz w:val="20"/>
          <w:szCs w:val="20"/>
        </w:rPr>
      </w:pPr>
    </w:p>
    <w:p w14:paraId="1EA4578E" w14:textId="584A6346" w:rsidR="003619B1" w:rsidRDefault="003619B1" w:rsidP="007673C1">
      <w:pPr>
        <w:widowControl w:val="0"/>
        <w:autoSpaceDE w:val="0"/>
        <w:autoSpaceDN w:val="0"/>
        <w:adjustRightInd w:val="0"/>
        <w:rPr>
          <w:rStyle w:val="headlinestyle1"/>
          <w:rFonts w:ascii="Times New Roman" w:hAnsi="Times New Roman" w:cs="Times New Roman"/>
          <w:bCs/>
          <w:sz w:val="20"/>
          <w:szCs w:val="20"/>
        </w:rPr>
      </w:pPr>
      <w:r>
        <w:rPr>
          <w:rStyle w:val="headlinestyle1"/>
          <w:rFonts w:ascii="Times New Roman" w:hAnsi="Times New Roman" w:cs="Times New Roman"/>
          <w:bCs/>
          <w:sz w:val="20"/>
          <w:szCs w:val="20"/>
        </w:rPr>
        <w:t>Anthony Imperato, President of Henry Repeating Arms says, “The Cody Firearms Museum is a must-visit for anyone interested in firearms or American history. It’s truly an astonishing collection and we’</w:t>
      </w:r>
      <w:r w:rsidR="0099078A">
        <w:rPr>
          <w:rStyle w:val="headlinestyle1"/>
          <w:rFonts w:ascii="Times New Roman" w:hAnsi="Times New Roman" w:cs="Times New Roman"/>
          <w:bCs/>
          <w:sz w:val="20"/>
          <w:szCs w:val="20"/>
        </w:rPr>
        <w:t>re very proud that we’re able to be a part of this new Collector’s Series.” Imperato continues, “Firearms play such an integral role in our nation’s history and anything we’re going to jump at any opportunity to ensure that this collection stays around for more generations to enjoy.”</w:t>
      </w:r>
    </w:p>
    <w:p w14:paraId="38CF56E3" w14:textId="77777777" w:rsidR="0099078A" w:rsidRDefault="0099078A" w:rsidP="007673C1">
      <w:pPr>
        <w:widowControl w:val="0"/>
        <w:autoSpaceDE w:val="0"/>
        <w:autoSpaceDN w:val="0"/>
        <w:adjustRightInd w:val="0"/>
        <w:rPr>
          <w:rStyle w:val="headlinestyle1"/>
          <w:rFonts w:ascii="Times New Roman" w:hAnsi="Times New Roman" w:cs="Times New Roman"/>
          <w:bCs/>
          <w:sz w:val="20"/>
          <w:szCs w:val="20"/>
        </w:rPr>
      </w:pPr>
    </w:p>
    <w:p w14:paraId="2671E203" w14:textId="2CF5D31F" w:rsidR="00E00E9E" w:rsidRDefault="00A1454C" w:rsidP="007673C1">
      <w:pPr>
        <w:widowControl w:val="0"/>
        <w:autoSpaceDE w:val="0"/>
        <w:autoSpaceDN w:val="0"/>
        <w:adjustRightInd w:val="0"/>
        <w:rPr>
          <w:rStyle w:val="headlinestyle1"/>
          <w:rFonts w:ascii="Times New Roman" w:hAnsi="Times New Roman" w:cs="Times New Roman"/>
          <w:bCs/>
          <w:sz w:val="20"/>
          <w:szCs w:val="20"/>
        </w:rPr>
      </w:pPr>
      <w:r>
        <w:rPr>
          <w:rStyle w:val="headlinestyle1"/>
          <w:rFonts w:ascii="Times New Roman" w:hAnsi="Times New Roman" w:cs="Times New Roman"/>
          <w:bCs/>
          <w:sz w:val="20"/>
          <w:szCs w:val="20"/>
        </w:rPr>
        <w:t xml:space="preserve">The rifles will be available to retailers exclusively through Davidson’s and will also be available to the public at </w:t>
      </w:r>
      <w:hyperlink r:id="rId10" w:history="1">
        <w:r w:rsidRPr="00A1454C">
          <w:rPr>
            <w:rStyle w:val="Hyperlink"/>
            <w:rFonts w:ascii="Times New Roman" w:hAnsi="Times New Roman" w:cs="Times New Roman"/>
            <w:bCs/>
            <w:sz w:val="20"/>
            <w:szCs w:val="20"/>
          </w:rPr>
          <w:t>Davidson’s Gallery of Guns</w:t>
        </w:r>
      </w:hyperlink>
      <w:r>
        <w:rPr>
          <w:rStyle w:val="headlinestyle1"/>
          <w:rFonts w:ascii="Times New Roman" w:hAnsi="Times New Roman" w:cs="Times New Roman"/>
          <w:bCs/>
          <w:sz w:val="20"/>
          <w:szCs w:val="20"/>
        </w:rPr>
        <w:t>.</w:t>
      </w:r>
    </w:p>
    <w:p w14:paraId="1828958D" w14:textId="77777777" w:rsidR="007673C1" w:rsidRPr="00D25EB2" w:rsidRDefault="007673C1" w:rsidP="007673C1">
      <w:pPr>
        <w:widowControl w:val="0"/>
        <w:autoSpaceDE w:val="0"/>
        <w:autoSpaceDN w:val="0"/>
        <w:adjustRightInd w:val="0"/>
        <w:rPr>
          <w:rStyle w:val="headlinestyle1"/>
          <w:rFonts w:ascii="Times New Roman" w:hAnsi="Times New Roman" w:cs="Times New Roman"/>
          <w:bCs/>
          <w:sz w:val="20"/>
          <w:szCs w:val="20"/>
        </w:rPr>
      </w:pPr>
    </w:p>
    <w:p w14:paraId="44B0639F" w14:textId="1B6F0AB1" w:rsidR="007146AA" w:rsidRDefault="007673C1" w:rsidP="007673C1">
      <w:pPr>
        <w:widowControl w:val="0"/>
        <w:autoSpaceDE w:val="0"/>
        <w:autoSpaceDN w:val="0"/>
        <w:adjustRightInd w:val="0"/>
        <w:rPr>
          <w:rStyle w:val="headlinestyle1"/>
          <w:rFonts w:ascii="Times New Roman" w:hAnsi="Times New Roman" w:cs="Times New Roman"/>
          <w:bCs/>
          <w:sz w:val="20"/>
          <w:szCs w:val="20"/>
        </w:rPr>
      </w:pPr>
      <w:r w:rsidRPr="00D25EB2">
        <w:rPr>
          <w:rStyle w:val="headlinestyle1"/>
          <w:rFonts w:ascii="Times New Roman" w:hAnsi="Times New Roman" w:cs="Times New Roman"/>
          <w:bCs/>
          <w:sz w:val="20"/>
          <w:szCs w:val="20"/>
        </w:rPr>
        <w:t xml:space="preserve">Henry firearms </w:t>
      </w:r>
      <w:r w:rsidR="002A0517" w:rsidRPr="00D25EB2">
        <w:rPr>
          <w:rStyle w:val="headlinestyle1"/>
          <w:rFonts w:ascii="Times New Roman" w:hAnsi="Times New Roman" w:cs="Times New Roman"/>
          <w:bCs/>
          <w:sz w:val="20"/>
          <w:szCs w:val="20"/>
        </w:rPr>
        <w:t>can only be purchased</w:t>
      </w:r>
      <w:r w:rsidRPr="00D25EB2">
        <w:rPr>
          <w:rStyle w:val="headlinestyle1"/>
          <w:rFonts w:ascii="Times New Roman" w:hAnsi="Times New Roman" w:cs="Times New Roman"/>
          <w:bCs/>
          <w:sz w:val="20"/>
          <w:szCs w:val="20"/>
        </w:rPr>
        <w:t xml:space="preserve"> thr</w:t>
      </w:r>
      <w:r w:rsidR="007B375B">
        <w:rPr>
          <w:rStyle w:val="headlinestyle1"/>
          <w:rFonts w:ascii="Times New Roman" w:hAnsi="Times New Roman" w:cs="Times New Roman"/>
          <w:bCs/>
          <w:sz w:val="20"/>
          <w:szCs w:val="20"/>
        </w:rPr>
        <w:t>ough a licensed firearms dealer</w:t>
      </w:r>
      <w:r w:rsidRPr="00D25EB2">
        <w:rPr>
          <w:rStyle w:val="headlinestyle1"/>
          <w:rFonts w:ascii="Times New Roman" w:hAnsi="Times New Roman" w:cs="Times New Roman"/>
          <w:bCs/>
          <w:sz w:val="20"/>
          <w:szCs w:val="20"/>
        </w:rPr>
        <w:t xml:space="preserve">. For more information about Henry Repeating Arms and its products visit </w:t>
      </w:r>
      <w:hyperlink r:id="rId11" w:history="1">
        <w:r w:rsidRPr="00820AEF">
          <w:rPr>
            <w:rStyle w:val="Hyperlink"/>
            <w:rFonts w:ascii="Times New Roman" w:hAnsi="Times New Roman" w:cs="Times New Roman"/>
            <w:bCs/>
            <w:sz w:val="20"/>
            <w:szCs w:val="20"/>
          </w:rPr>
          <w:t>henryusa.com</w:t>
        </w:r>
      </w:hyperlink>
      <w:r w:rsidRPr="00D25EB2">
        <w:rPr>
          <w:rStyle w:val="headlinestyle1"/>
          <w:rFonts w:ascii="Times New Roman" w:hAnsi="Times New Roman" w:cs="Times New Roman"/>
          <w:bCs/>
          <w:sz w:val="20"/>
          <w:szCs w:val="20"/>
        </w:rPr>
        <w:t xml:space="preserve"> or call 866-200-2354.</w:t>
      </w:r>
    </w:p>
    <w:p w14:paraId="63A0E0E3" w14:textId="77777777" w:rsidR="007673C1" w:rsidRPr="006F38D6" w:rsidRDefault="007673C1" w:rsidP="007673C1">
      <w:pPr>
        <w:widowControl w:val="0"/>
        <w:autoSpaceDE w:val="0"/>
        <w:autoSpaceDN w:val="0"/>
        <w:adjustRightInd w:val="0"/>
        <w:rPr>
          <w:rFonts w:ascii="Times New Roman" w:hAnsi="Times New Roman" w:cs="Times New Roman"/>
          <w:sz w:val="20"/>
          <w:szCs w:val="20"/>
        </w:rPr>
      </w:pPr>
    </w:p>
    <w:p w14:paraId="123B18B8" w14:textId="77777777" w:rsidR="00BF3C03" w:rsidRPr="006F38D6" w:rsidRDefault="00BF3C03" w:rsidP="006F38D6">
      <w:pPr>
        <w:shd w:val="clear" w:color="auto" w:fill="FFFFFF" w:themeFill="background1"/>
        <w:rPr>
          <w:rFonts w:ascii="Times New Roman" w:hAnsi="Times New Roman" w:cs="Times New Roman"/>
          <w:b/>
          <w:bCs/>
          <w:sz w:val="20"/>
          <w:szCs w:val="20"/>
        </w:rPr>
      </w:pPr>
      <w:r w:rsidRPr="006F38D6">
        <w:rPr>
          <w:rFonts w:ascii="Times New Roman" w:hAnsi="Times New Roman" w:cs="Times New Roman"/>
          <w:b/>
          <w:bCs/>
          <w:sz w:val="20"/>
          <w:szCs w:val="20"/>
        </w:rPr>
        <w:t>About Henry Repeating Arms</w:t>
      </w:r>
    </w:p>
    <w:p w14:paraId="0030042B" w14:textId="77777777" w:rsidR="00DF0EAC" w:rsidRPr="006F38D6" w:rsidRDefault="00DF0EAC" w:rsidP="006F38D6">
      <w:pPr>
        <w:shd w:val="clear" w:color="auto" w:fill="FFFFFF" w:themeFill="background1"/>
        <w:rPr>
          <w:rFonts w:ascii="Times New Roman" w:hAnsi="Times New Roman" w:cs="Times New Roman"/>
          <w:sz w:val="20"/>
          <w:szCs w:val="20"/>
        </w:rPr>
      </w:pPr>
      <w:r w:rsidRPr="006F38D6">
        <w:rPr>
          <w:rFonts w:ascii="Times New Roman" w:hAnsi="Times New Roman" w:cs="Times New Roman"/>
          <w:sz w:val="20"/>
          <w:szCs w:val="20"/>
        </w:rPr>
        <w:t xml:space="preserve">Henry Repeating Arms is one of the </w:t>
      </w:r>
      <w:r w:rsidR="00825A9A" w:rsidRPr="006F38D6">
        <w:rPr>
          <w:rFonts w:ascii="Times New Roman" w:hAnsi="Times New Roman" w:cs="Times New Roman"/>
          <w:sz w:val="20"/>
          <w:szCs w:val="20"/>
        </w:rPr>
        <w:t>leading firearms manufacturers in the country</w:t>
      </w:r>
      <w:r w:rsidR="00027114" w:rsidRPr="006F38D6">
        <w:rPr>
          <w:rFonts w:ascii="Times New Roman" w:hAnsi="Times New Roman" w:cs="Times New Roman"/>
          <w:sz w:val="20"/>
          <w:szCs w:val="20"/>
        </w:rPr>
        <w:t xml:space="preserve"> and the leading lever action manufacturer</w:t>
      </w:r>
      <w:r w:rsidRPr="006F38D6">
        <w:rPr>
          <w:rFonts w:ascii="Times New Roman" w:hAnsi="Times New Roman" w:cs="Times New Roman"/>
          <w:sz w:val="20"/>
          <w:szCs w:val="20"/>
        </w:rPr>
        <w:t>. Their company motto is ‘Made In America Or Not Made At All</w:t>
      </w:r>
      <w:r w:rsidR="00D02DD8" w:rsidRPr="006F38D6">
        <w:rPr>
          <w:rFonts w:ascii="Times New Roman" w:hAnsi="Times New Roman" w:cs="Times New Roman"/>
          <w:sz w:val="20"/>
          <w:szCs w:val="20"/>
        </w:rPr>
        <w:t>,</w:t>
      </w:r>
      <w:r w:rsidRPr="006F38D6">
        <w:rPr>
          <w:rFonts w:ascii="Times New Roman" w:hAnsi="Times New Roman" w:cs="Times New Roman"/>
          <w:sz w:val="20"/>
          <w:szCs w:val="20"/>
        </w:rPr>
        <w:t xml:space="preserve">’ and their products come with </w:t>
      </w:r>
      <w:r w:rsidR="00825A9A" w:rsidRPr="006F38D6">
        <w:rPr>
          <w:rFonts w:ascii="Times New Roman" w:hAnsi="Times New Roman" w:cs="Times New Roman"/>
          <w:sz w:val="20"/>
          <w:szCs w:val="20"/>
        </w:rPr>
        <w:t>a</w:t>
      </w:r>
      <w:r w:rsidRPr="006F38D6">
        <w:rPr>
          <w:rFonts w:ascii="Times New Roman" w:hAnsi="Times New Roman" w:cs="Times New Roman"/>
          <w:sz w:val="20"/>
          <w:szCs w:val="20"/>
        </w:rPr>
        <w:t xml:space="preserve"> lifetime guarantee backed by award-winning customer service. The original Henry rifle played a significant role in </w:t>
      </w:r>
      <w:r w:rsidRPr="006F38D6">
        <w:rPr>
          <w:rFonts w:ascii="Times New Roman" w:hAnsi="Times New Roman" w:cs="Times New Roman"/>
          <w:sz w:val="20"/>
          <w:szCs w:val="20"/>
        </w:rPr>
        <w:lastRenderedPageBreak/>
        <w:t>the frontier days of the American West and is one of the most legendary, respected and sought-after rifles in the history of firearms. The company’s manufacturing facilities are in Bayonne, NJ and Rice Lake, WI.</w:t>
      </w:r>
    </w:p>
    <w:p w14:paraId="4D1C975F" w14:textId="77777777" w:rsidR="00DF0EAC" w:rsidRPr="00DF0EAC" w:rsidRDefault="00DF0EAC" w:rsidP="00DF0EAC">
      <w:pPr>
        <w:rPr>
          <w:rFonts w:ascii="Times New Roman" w:hAnsi="Times New Roman" w:cs="Times New Roman"/>
          <w:sz w:val="20"/>
          <w:szCs w:val="20"/>
        </w:rPr>
      </w:pPr>
    </w:p>
    <w:p w14:paraId="53AB58A4" w14:textId="75227F38" w:rsidR="00814E3C" w:rsidRPr="00DB1972" w:rsidRDefault="004652FC" w:rsidP="00814E3C">
      <w:pPr>
        <w:pStyle w:val="NormalWeb"/>
        <w:spacing w:before="0" w:beforeAutospacing="0" w:after="0" w:afterAutospacing="0" w:line="225" w:lineRule="atLeast"/>
        <w:jc w:val="center"/>
        <w:rPr>
          <w:sz w:val="22"/>
          <w:szCs w:val="22"/>
        </w:rPr>
      </w:pPr>
      <w:r w:rsidRPr="00DB1972">
        <w:rPr>
          <w:sz w:val="22"/>
          <w:szCs w:val="22"/>
        </w:rPr>
        <w:t>###</w:t>
      </w:r>
    </w:p>
    <w:sectPr w:rsidR="00814E3C" w:rsidRPr="00DB1972" w:rsidSect="00266AE2">
      <w:footerReference w:type="default" r:id="rId12"/>
      <w:pgSz w:w="12240" w:h="15840"/>
      <w:pgMar w:top="720" w:right="1440" w:bottom="1152"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513539" w14:textId="77777777" w:rsidR="001C6707" w:rsidRDefault="001C6707" w:rsidP="00122734">
      <w:r>
        <w:separator/>
      </w:r>
    </w:p>
  </w:endnote>
  <w:endnote w:type="continuationSeparator" w:id="0">
    <w:p w14:paraId="568B3C09" w14:textId="77777777" w:rsidR="001C6707" w:rsidRDefault="001C6707" w:rsidP="001227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szCs w:val="20"/>
      </w:rPr>
      <w:id w:val="-1870217986"/>
      <w:docPartObj>
        <w:docPartGallery w:val="Page Numbers (Bottom of Page)"/>
        <w:docPartUnique/>
      </w:docPartObj>
    </w:sdtPr>
    <w:sdtEndPr>
      <w:rPr>
        <w:noProof/>
      </w:rPr>
    </w:sdtEndPr>
    <w:sdtContent>
      <w:p w14:paraId="77E51546" w14:textId="04116C74" w:rsidR="00B437F7" w:rsidRPr="00122734" w:rsidRDefault="00B437F7">
        <w:pPr>
          <w:pStyle w:val="Footer"/>
          <w:jc w:val="right"/>
          <w:rPr>
            <w:rFonts w:ascii="Times New Roman" w:hAnsi="Times New Roman" w:cs="Times New Roman"/>
            <w:sz w:val="20"/>
            <w:szCs w:val="20"/>
          </w:rPr>
        </w:pPr>
        <w:r w:rsidRPr="00122734">
          <w:rPr>
            <w:rFonts w:ascii="Times New Roman" w:hAnsi="Times New Roman" w:cs="Times New Roman"/>
            <w:sz w:val="20"/>
            <w:szCs w:val="20"/>
          </w:rPr>
          <w:fldChar w:fldCharType="begin"/>
        </w:r>
        <w:r w:rsidRPr="00122734">
          <w:rPr>
            <w:rFonts w:ascii="Times New Roman" w:hAnsi="Times New Roman" w:cs="Times New Roman"/>
            <w:sz w:val="20"/>
            <w:szCs w:val="20"/>
          </w:rPr>
          <w:instrText xml:space="preserve"> PAGE   \* MERGEFORMAT </w:instrText>
        </w:r>
        <w:r w:rsidRPr="00122734">
          <w:rPr>
            <w:rFonts w:ascii="Times New Roman" w:hAnsi="Times New Roman" w:cs="Times New Roman"/>
            <w:sz w:val="20"/>
            <w:szCs w:val="20"/>
          </w:rPr>
          <w:fldChar w:fldCharType="separate"/>
        </w:r>
        <w:r w:rsidR="00314BCB">
          <w:rPr>
            <w:rFonts w:ascii="Times New Roman" w:hAnsi="Times New Roman" w:cs="Times New Roman"/>
            <w:noProof/>
            <w:sz w:val="20"/>
            <w:szCs w:val="20"/>
          </w:rPr>
          <w:t>1</w:t>
        </w:r>
        <w:r w:rsidRPr="00122734">
          <w:rPr>
            <w:rFonts w:ascii="Times New Roman" w:hAnsi="Times New Roman" w:cs="Times New Roman"/>
            <w:noProof/>
            <w:sz w:val="20"/>
            <w:szCs w:val="20"/>
          </w:rPr>
          <w:fldChar w:fldCharType="end"/>
        </w:r>
      </w:p>
    </w:sdtContent>
  </w:sdt>
  <w:p w14:paraId="2A6E229B" w14:textId="77777777" w:rsidR="00B437F7" w:rsidRDefault="00B437F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CB660F" w14:textId="77777777" w:rsidR="001C6707" w:rsidRDefault="001C6707" w:rsidP="00122734">
      <w:r>
        <w:separator/>
      </w:r>
    </w:p>
  </w:footnote>
  <w:footnote w:type="continuationSeparator" w:id="0">
    <w:p w14:paraId="4F266346" w14:textId="77777777" w:rsidR="001C6707" w:rsidRDefault="001C6707" w:rsidP="0012273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yMLQ0NLQwMbAwMDVX0lEKTi0uzszPAykwqgUAgUHe0CwAAAA="/>
  </w:docVars>
  <w:rsids>
    <w:rsidRoot w:val="00E20854"/>
    <w:rsid w:val="00001677"/>
    <w:rsid w:val="000071AC"/>
    <w:rsid w:val="00007E03"/>
    <w:rsid w:val="00007F6C"/>
    <w:rsid w:val="0001033F"/>
    <w:rsid w:val="00010764"/>
    <w:rsid w:val="00012AE2"/>
    <w:rsid w:val="00012D33"/>
    <w:rsid w:val="000136D6"/>
    <w:rsid w:val="00014108"/>
    <w:rsid w:val="00014C17"/>
    <w:rsid w:val="00015F2F"/>
    <w:rsid w:val="00016262"/>
    <w:rsid w:val="0001745A"/>
    <w:rsid w:val="000223DD"/>
    <w:rsid w:val="00022553"/>
    <w:rsid w:val="00022623"/>
    <w:rsid w:val="00023810"/>
    <w:rsid w:val="00024FA8"/>
    <w:rsid w:val="00025DCD"/>
    <w:rsid w:val="00027114"/>
    <w:rsid w:val="00030AA9"/>
    <w:rsid w:val="00032F07"/>
    <w:rsid w:val="000332EC"/>
    <w:rsid w:val="00033DE1"/>
    <w:rsid w:val="000369FE"/>
    <w:rsid w:val="00037A49"/>
    <w:rsid w:val="00041E39"/>
    <w:rsid w:val="00041E54"/>
    <w:rsid w:val="00042E50"/>
    <w:rsid w:val="00044ED7"/>
    <w:rsid w:val="00045E20"/>
    <w:rsid w:val="0004741A"/>
    <w:rsid w:val="00050042"/>
    <w:rsid w:val="00051337"/>
    <w:rsid w:val="00052E30"/>
    <w:rsid w:val="0005693D"/>
    <w:rsid w:val="00060518"/>
    <w:rsid w:val="00060646"/>
    <w:rsid w:val="00061323"/>
    <w:rsid w:val="00061BE2"/>
    <w:rsid w:val="000628A5"/>
    <w:rsid w:val="000660ED"/>
    <w:rsid w:val="00067A5A"/>
    <w:rsid w:val="00067D41"/>
    <w:rsid w:val="00072E48"/>
    <w:rsid w:val="00073D3C"/>
    <w:rsid w:val="0007407F"/>
    <w:rsid w:val="00075312"/>
    <w:rsid w:val="00080190"/>
    <w:rsid w:val="00081A83"/>
    <w:rsid w:val="00081C20"/>
    <w:rsid w:val="000828D3"/>
    <w:rsid w:val="000834C2"/>
    <w:rsid w:val="0008552D"/>
    <w:rsid w:val="00087FB9"/>
    <w:rsid w:val="00092F5B"/>
    <w:rsid w:val="000932D9"/>
    <w:rsid w:val="0009434F"/>
    <w:rsid w:val="000950A0"/>
    <w:rsid w:val="00095373"/>
    <w:rsid w:val="000960EC"/>
    <w:rsid w:val="00097636"/>
    <w:rsid w:val="000A2367"/>
    <w:rsid w:val="000A337F"/>
    <w:rsid w:val="000A4B03"/>
    <w:rsid w:val="000A4D81"/>
    <w:rsid w:val="000A4E95"/>
    <w:rsid w:val="000A74E8"/>
    <w:rsid w:val="000A7EB5"/>
    <w:rsid w:val="000B1A6C"/>
    <w:rsid w:val="000B31D0"/>
    <w:rsid w:val="000C0D14"/>
    <w:rsid w:val="000C0E7C"/>
    <w:rsid w:val="000C2125"/>
    <w:rsid w:val="000C245A"/>
    <w:rsid w:val="000C2520"/>
    <w:rsid w:val="000C2919"/>
    <w:rsid w:val="000C49ED"/>
    <w:rsid w:val="000C4BEC"/>
    <w:rsid w:val="000C648B"/>
    <w:rsid w:val="000D016C"/>
    <w:rsid w:val="000D0CAD"/>
    <w:rsid w:val="000D1864"/>
    <w:rsid w:val="000D264C"/>
    <w:rsid w:val="000D56CB"/>
    <w:rsid w:val="000D7C8B"/>
    <w:rsid w:val="000E354D"/>
    <w:rsid w:val="000E3584"/>
    <w:rsid w:val="000E4049"/>
    <w:rsid w:val="000E48E1"/>
    <w:rsid w:val="000E493B"/>
    <w:rsid w:val="000E6204"/>
    <w:rsid w:val="000E6766"/>
    <w:rsid w:val="000E7874"/>
    <w:rsid w:val="000F12A1"/>
    <w:rsid w:val="000F13BF"/>
    <w:rsid w:val="000F1A5D"/>
    <w:rsid w:val="000F26EE"/>
    <w:rsid w:val="000F2BC0"/>
    <w:rsid w:val="000F7DB4"/>
    <w:rsid w:val="0010189E"/>
    <w:rsid w:val="00104DC9"/>
    <w:rsid w:val="0010609D"/>
    <w:rsid w:val="001065A9"/>
    <w:rsid w:val="00106A76"/>
    <w:rsid w:val="00106DE4"/>
    <w:rsid w:val="0010704D"/>
    <w:rsid w:val="00112E16"/>
    <w:rsid w:val="00113778"/>
    <w:rsid w:val="00113D0E"/>
    <w:rsid w:val="00115F10"/>
    <w:rsid w:val="001226BB"/>
    <w:rsid w:val="00122734"/>
    <w:rsid w:val="00123E17"/>
    <w:rsid w:val="0012501D"/>
    <w:rsid w:val="00125A02"/>
    <w:rsid w:val="00126CE5"/>
    <w:rsid w:val="00127DD4"/>
    <w:rsid w:val="00131A71"/>
    <w:rsid w:val="00131EEC"/>
    <w:rsid w:val="00132E45"/>
    <w:rsid w:val="0013571E"/>
    <w:rsid w:val="00135986"/>
    <w:rsid w:val="00135BB2"/>
    <w:rsid w:val="00142EC6"/>
    <w:rsid w:val="001444B2"/>
    <w:rsid w:val="001477C4"/>
    <w:rsid w:val="00150153"/>
    <w:rsid w:val="001507B4"/>
    <w:rsid w:val="00152494"/>
    <w:rsid w:val="00152F64"/>
    <w:rsid w:val="0015334C"/>
    <w:rsid w:val="00153B1C"/>
    <w:rsid w:val="00157781"/>
    <w:rsid w:val="001633E4"/>
    <w:rsid w:val="00165A59"/>
    <w:rsid w:val="00166053"/>
    <w:rsid w:val="001679A9"/>
    <w:rsid w:val="0017117B"/>
    <w:rsid w:val="00172A96"/>
    <w:rsid w:val="00173791"/>
    <w:rsid w:val="00173CC1"/>
    <w:rsid w:val="00173F83"/>
    <w:rsid w:val="001828BC"/>
    <w:rsid w:val="00182915"/>
    <w:rsid w:val="00182CB9"/>
    <w:rsid w:val="0018380A"/>
    <w:rsid w:val="001838E3"/>
    <w:rsid w:val="00184DA6"/>
    <w:rsid w:val="001851FA"/>
    <w:rsid w:val="001860D0"/>
    <w:rsid w:val="00186E1F"/>
    <w:rsid w:val="00187147"/>
    <w:rsid w:val="00187195"/>
    <w:rsid w:val="00190CD7"/>
    <w:rsid w:val="001914DD"/>
    <w:rsid w:val="00193929"/>
    <w:rsid w:val="00195773"/>
    <w:rsid w:val="001965F2"/>
    <w:rsid w:val="00196992"/>
    <w:rsid w:val="00197E84"/>
    <w:rsid w:val="001A16A5"/>
    <w:rsid w:val="001A2B4E"/>
    <w:rsid w:val="001A2FB0"/>
    <w:rsid w:val="001A3473"/>
    <w:rsid w:val="001A4363"/>
    <w:rsid w:val="001A468A"/>
    <w:rsid w:val="001A5F50"/>
    <w:rsid w:val="001A6118"/>
    <w:rsid w:val="001A6691"/>
    <w:rsid w:val="001A7157"/>
    <w:rsid w:val="001A71A8"/>
    <w:rsid w:val="001B0FFD"/>
    <w:rsid w:val="001B127D"/>
    <w:rsid w:val="001B266E"/>
    <w:rsid w:val="001B5B09"/>
    <w:rsid w:val="001C0A08"/>
    <w:rsid w:val="001C1219"/>
    <w:rsid w:val="001C385A"/>
    <w:rsid w:val="001C4BAC"/>
    <w:rsid w:val="001C5F5E"/>
    <w:rsid w:val="001C630C"/>
    <w:rsid w:val="001C6707"/>
    <w:rsid w:val="001D13C0"/>
    <w:rsid w:val="001D15F5"/>
    <w:rsid w:val="001D17DC"/>
    <w:rsid w:val="001D1B38"/>
    <w:rsid w:val="001D2D5C"/>
    <w:rsid w:val="001D339C"/>
    <w:rsid w:val="001D4CBB"/>
    <w:rsid w:val="001D619F"/>
    <w:rsid w:val="001E0608"/>
    <w:rsid w:val="001E188F"/>
    <w:rsid w:val="001E4653"/>
    <w:rsid w:val="001F1332"/>
    <w:rsid w:val="001F14E7"/>
    <w:rsid w:val="001F1C75"/>
    <w:rsid w:val="001F25DC"/>
    <w:rsid w:val="001F2A6F"/>
    <w:rsid w:val="001F412E"/>
    <w:rsid w:val="001F5455"/>
    <w:rsid w:val="001F6075"/>
    <w:rsid w:val="001F6C42"/>
    <w:rsid w:val="00200AD9"/>
    <w:rsid w:val="0020426A"/>
    <w:rsid w:val="0020733B"/>
    <w:rsid w:val="00210FAC"/>
    <w:rsid w:val="002115AF"/>
    <w:rsid w:val="00211C65"/>
    <w:rsid w:val="00212441"/>
    <w:rsid w:val="00212B6E"/>
    <w:rsid w:val="00212CC5"/>
    <w:rsid w:val="00215917"/>
    <w:rsid w:val="00215941"/>
    <w:rsid w:val="0021765E"/>
    <w:rsid w:val="00217E77"/>
    <w:rsid w:val="002207CB"/>
    <w:rsid w:val="00220DB5"/>
    <w:rsid w:val="00221CFB"/>
    <w:rsid w:val="00223461"/>
    <w:rsid w:val="002245C5"/>
    <w:rsid w:val="00224623"/>
    <w:rsid w:val="00225E6C"/>
    <w:rsid w:val="00227D69"/>
    <w:rsid w:val="00232925"/>
    <w:rsid w:val="00233E25"/>
    <w:rsid w:val="00234179"/>
    <w:rsid w:val="002356D1"/>
    <w:rsid w:val="00237436"/>
    <w:rsid w:val="00240B3E"/>
    <w:rsid w:val="002437D3"/>
    <w:rsid w:val="00243A53"/>
    <w:rsid w:val="00246B64"/>
    <w:rsid w:val="00250015"/>
    <w:rsid w:val="00250476"/>
    <w:rsid w:val="002508C9"/>
    <w:rsid w:val="00250BE0"/>
    <w:rsid w:val="00253248"/>
    <w:rsid w:val="00253C80"/>
    <w:rsid w:val="00254E46"/>
    <w:rsid w:val="00255AFA"/>
    <w:rsid w:val="00256B8D"/>
    <w:rsid w:val="0026199A"/>
    <w:rsid w:val="002652BC"/>
    <w:rsid w:val="00265D08"/>
    <w:rsid w:val="002661FE"/>
    <w:rsid w:val="002663C9"/>
    <w:rsid w:val="00266AE2"/>
    <w:rsid w:val="002675E9"/>
    <w:rsid w:val="002702EE"/>
    <w:rsid w:val="002751D3"/>
    <w:rsid w:val="002768F8"/>
    <w:rsid w:val="002803AF"/>
    <w:rsid w:val="00281CE7"/>
    <w:rsid w:val="002830C7"/>
    <w:rsid w:val="00283898"/>
    <w:rsid w:val="00284553"/>
    <w:rsid w:val="00286D0B"/>
    <w:rsid w:val="00287D9B"/>
    <w:rsid w:val="002911BF"/>
    <w:rsid w:val="002915B6"/>
    <w:rsid w:val="002925E8"/>
    <w:rsid w:val="002940F0"/>
    <w:rsid w:val="00294B0E"/>
    <w:rsid w:val="002A0517"/>
    <w:rsid w:val="002A545A"/>
    <w:rsid w:val="002A60CA"/>
    <w:rsid w:val="002A66C7"/>
    <w:rsid w:val="002A6E85"/>
    <w:rsid w:val="002B3AA3"/>
    <w:rsid w:val="002B7E8D"/>
    <w:rsid w:val="002C4D61"/>
    <w:rsid w:val="002C6516"/>
    <w:rsid w:val="002C6BAD"/>
    <w:rsid w:val="002D04EF"/>
    <w:rsid w:val="002D1B74"/>
    <w:rsid w:val="002D3D3D"/>
    <w:rsid w:val="002D44EF"/>
    <w:rsid w:val="002D5F8D"/>
    <w:rsid w:val="002D6825"/>
    <w:rsid w:val="002D7137"/>
    <w:rsid w:val="002E187A"/>
    <w:rsid w:val="002E2704"/>
    <w:rsid w:val="002E6B6E"/>
    <w:rsid w:val="002F0D27"/>
    <w:rsid w:val="002F1EAC"/>
    <w:rsid w:val="002F4BE2"/>
    <w:rsid w:val="002F7649"/>
    <w:rsid w:val="00301BF6"/>
    <w:rsid w:val="00302337"/>
    <w:rsid w:val="00302F28"/>
    <w:rsid w:val="00307894"/>
    <w:rsid w:val="00307DF4"/>
    <w:rsid w:val="00312FA9"/>
    <w:rsid w:val="0031302C"/>
    <w:rsid w:val="00314BCB"/>
    <w:rsid w:val="00314F38"/>
    <w:rsid w:val="003153AF"/>
    <w:rsid w:val="00316339"/>
    <w:rsid w:val="00322BD3"/>
    <w:rsid w:val="00323049"/>
    <w:rsid w:val="00323479"/>
    <w:rsid w:val="00325082"/>
    <w:rsid w:val="003250B8"/>
    <w:rsid w:val="003252D5"/>
    <w:rsid w:val="00325465"/>
    <w:rsid w:val="0032662E"/>
    <w:rsid w:val="00326A85"/>
    <w:rsid w:val="0032791C"/>
    <w:rsid w:val="003301E2"/>
    <w:rsid w:val="00333064"/>
    <w:rsid w:val="0033344F"/>
    <w:rsid w:val="0033348D"/>
    <w:rsid w:val="00335CAA"/>
    <w:rsid w:val="003363A4"/>
    <w:rsid w:val="0034088E"/>
    <w:rsid w:val="003410CB"/>
    <w:rsid w:val="0034121B"/>
    <w:rsid w:val="00342448"/>
    <w:rsid w:val="00343296"/>
    <w:rsid w:val="00343C0F"/>
    <w:rsid w:val="00345DCF"/>
    <w:rsid w:val="003505C4"/>
    <w:rsid w:val="0035070D"/>
    <w:rsid w:val="003510A2"/>
    <w:rsid w:val="0035183B"/>
    <w:rsid w:val="00353F46"/>
    <w:rsid w:val="003548F5"/>
    <w:rsid w:val="003557FA"/>
    <w:rsid w:val="00357F01"/>
    <w:rsid w:val="003618F0"/>
    <w:rsid w:val="003619B1"/>
    <w:rsid w:val="00361B34"/>
    <w:rsid w:val="003632E9"/>
    <w:rsid w:val="003633C0"/>
    <w:rsid w:val="0036497C"/>
    <w:rsid w:val="00365D5D"/>
    <w:rsid w:val="00367FA7"/>
    <w:rsid w:val="0037009B"/>
    <w:rsid w:val="00370882"/>
    <w:rsid w:val="00370B71"/>
    <w:rsid w:val="00371A81"/>
    <w:rsid w:val="00372027"/>
    <w:rsid w:val="003731C6"/>
    <w:rsid w:val="00374EDB"/>
    <w:rsid w:val="003756FE"/>
    <w:rsid w:val="003764E0"/>
    <w:rsid w:val="00377FD5"/>
    <w:rsid w:val="00380041"/>
    <w:rsid w:val="00380153"/>
    <w:rsid w:val="00380330"/>
    <w:rsid w:val="00383F68"/>
    <w:rsid w:val="00384E3F"/>
    <w:rsid w:val="003862FD"/>
    <w:rsid w:val="00386D63"/>
    <w:rsid w:val="003904BC"/>
    <w:rsid w:val="00390748"/>
    <w:rsid w:val="003911EB"/>
    <w:rsid w:val="00392CC8"/>
    <w:rsid w:val="00392CD7"/>
    <w:rsid w:val="00392F42"/>
    <w:rsid w:val="00393878"/>
    <w:rsid w:val="00394055"/>
    <w:rsid w:val="00395835"/>
    <w:rsid w:val="003A0C95"/>
    <w:rsid w:val="003A0EA8"/>
    <w:rsid w:val="003A1262"/>
    <w:rsid w:val="003A281A"/>
    <w:rsid w:val="003A2823"/>
    <w:rsid w:val="003A2BCC"/>
    <w:rsid w:val="003A3662"/>
    <w:rsid w:val="003A50B5"/>
    <w:rsid w:val="003B20B5"/>
    <w:rsid w:val="003B26ED"/>
    <w:rsid w:val="003B27E4"/>
    <w:rsid w:val="003B38D1"/>
    <w:rsid w:val="003B46D8"/>
    <w:rsid w:val="003B542B"/>
    <w:rsid w:val="003B556A"/>
    <w:rsid w:val="003B6CF0"/>
    <w:rsid w:val="003B7E2B"/>
    <w:rsid w:val="003C07BE"/>
    <w:rsid w:val="003C09B9"/>
    <w:rsid w:val="003C1A38"/>
    <w:rsid w:val="003C5600"/>
    <w:rsid w:val="003C5CB6"/>
    <w:rsid w:val="003C6ABA"/>
    <w:rsid w:val="003D01F5"/>
    <w:rsid w:val="003D0742"/>
    <w:rsid w:val="003D178A"/>
    <w:rsid w:val="003D1FD8"/>
    <w:rsid w:val="003D2019"/>
    <w:rsid w:val="003D5386"/>
    <w:rsid w:val="003E0C9D"/>
    <w:rsid w:val="003E20F0"/>
    <w:rsid w:val="003E23FA"/>
    <w:rsid w:val="003E749B"/>
    <w:rsid w:val="003E791B"/>
    <w:rsid w:val="003E7EA5"/>
    <w:rsid w:val="003F0225"/>
    <w:rsid w:val="003F08D3"/>
    <w:rsid w:val="003F169E"/>
    <w:rsid w:val="003F24F3"/>
    <w:rsid w:val="003F4FB6"/>
    <w:rsid w:val="003F50C9"/>
    <w:rsid w:val="003F56BB"/>
    <w:rsid w:val="00402769"/>
    <w:rsid w:val="00402C17"/>
    <w:rsid w:val="00402EB6"/>
    <w:rsid w:val="0040572E"/>
    <w:rsid w:val="00405B3A"/>
    <w:rsid w:val="00410A7B"/>
    <w:rsid w:val="00415648"/>
    <w:rsid w:val="00422BAA"/>
    <w:rsid w:val="004238D6"/>
    <w:rsid w:val="00424D15"/>
    <w:rsid w:val="00425E98"/>
    <w:rsid w:val="00432885"/>
    <w:rsid w:val="004328E0"/>
    <w:rsid w:val="00435C67"/>
    <w:rsid w:val="00435F2E"/>
    <w:rsid w:val="00436D32"/>
    <w:rsid w:val="004373E9"/>
    <w:rsid w:val="00441F6F"/>
    <w:rsid w:val="00444C60"/>
    <w:rsid w:val="004529B6"/>
    <w:rsid w:val="00452B56"/>
    <w:rsid w:val="00452CBA"/>
    <w:rsid w:val="00456E62"/>
    <w:rsid w:val="00457B3F"/>
    <w:rsid w:val="00463FE5"/>
    <w:rsid w:val="00464D8F"/>
    <w:rsid w:val="004652FC"/>
    <w:rsid w:val="0046674A"/>
    <w:rsid w:val="00467450"/>
    <w:rsid w:val="004705BE"/>
    <w:rsid w:val="00472E7B"/>
    <w:rsid w:val="004743D9"/>
    <w:rsid w:val="004746FB"/>
    <w:rsid w:val="00475178"/>
    <w:rsid w:val="00475D0A"/>
    <w:rsid w:val="0047630B"/>
    <w:rsid w:val="00476631"/>
    <w:rsid w:val="0047698A"/>
    <w:rsid w:val="00476C3F"/>
    <w:rsid w:val="00476C64"/>
    <w:rsid w:val="00481E64"/>
    <w:rsid w:val="004821A8"/>
    <w:rsid w:val="00482A80"/>
    <w:rsid w:val="00485139"/>
    <w:rsid w:val="00490374"/>
    <w:rsid w:val="00494D1F"/>
    <w:rsid w:val="00495487"/>
    <w:rsid w:val="00495910"/>
    <w:rsid w:val="00495C88"/>
    <w:rsid w:val="00495CD1"/>
    <w:rsid w:val="00496DF1"/>
    <w:rsid w:val="00497573"/>
    <w:rsid w:val="00497CDA"/>
    <w:rsid w:val="004A0C36"/>
    <w:rsid w:val="004A1138"/>
    <w:rsid w:val="004A1C66"/>
    <w:rsid w:val="004A1E22"/>
    <w:rsid w:val="004A2103"/>
    <w:rsid w:val="004A2BAD"/>
    <w:rsid w:val="004A38A7"/>
    <w:rsid w:val="004A4249"/>
    <w:rsid w:val="004A4C90"/>
    <w:rsid w:val="004A5723"/>
    <w:rsid w:val="004A7447"/>
    <w:rsid w:val="004B2900"/>
    <w:rsid w:val="004B2B70"/>
    <w:rsid w:val="004B3598"/>
    <w:rsid w:val="004B6038"/>
    <w:rsid w:val="004B7DAC"/>
    <w:rsid w:val="004C3819"/>
    <w:rsid w:val="004C7CB1"/>
    <w:rsid w:val="004D0B2C"/>
    <w:rsid w:val="004D1FDC"/>
    <w:rsid w:val="004D2528"/>
    <w:rsid w:val="004D6197"/>
    <w:rsid w:val="004D65B2"/>
    <w:rsid w:val="004D7669"/>
    <w:rsid w:val="004D7F10"/>
    <w:rsid w:val="004E0493"/>
    <w:rsid w:val="004E0494"/>
    <w:rsid w:val="004E1373"/>
    <w:rsid w:val="004E3FF9"/>
    <w:rsid w:val="004E4FAE"/>
    <w:rsid w:val="004E7EA3"/>
    <w:rsid w:val="004F06FB"/>
    <w:rsid w:val="004F154D"/>
    <w:rsid w:val="0050198C"/>
    <w:rsid w:val="00502538"/>
    <w:rsid w:val="0050464C"/>
    <w:rsid w:val="005116EC"/>
    <w:rsid w:val="00511741"/>
    <w:rsid w:val="0051364D"/>
    <w:rsid w:val="0051427E"/>
    <w:rsid w:val="0051569B"/>
    <w:rsid w:val="0051790C"/>
    <w:rsid w:val="00520915"/>
    <w:rsid w:val="00520B8F"/>
    <w:rsid w:val="005216D5"/>
    <w:rsid w:val="00522577"/>
    <w:rsid w:val="00525312"/>
    <w:rsid w:val="00525413"/>
    <w:rsid w:val="0052655C"/>
    <w:rsid w:val="00527737"/>
    <w:rsid w:val="005304FC"/>
    <w:rsid w:val="005307BE"/>
    <w:rsid w:val="00531056"/>
    <w:rsid w:val="005331F3"/>
    <w:rsid w:val="005336C7"/>
    <w:rsid w:val="00533818"/>
    <w:rsid w:val="00535CDF"/>
    <w:rsid w:val="00537479"/>
    <w:rsid w:val="005376DB"/>
    <w:rsid w:val="00537FBC"/>
    <w:rsid w:val="00540CA5"/>
    <w:rsid w:val="0054106E"/>
    <w:rsid w:val="00544616"/>
    <w:rsid w:val="00544C72"/>
    <w:rsid w:val="00545049"/>
    <w:rsid w:val="005450FE"/>
    <w:rsid w:val="0054626A"/>
    <w:rsid w:val="00547930"/>
    <w:rsid w:val="00547C45"/>
    <w:rsid w:val="00550D63"/>
    <w:rsid w:val="00551552"/>
    <w:rsid w:val="00551562"/>
    <w:rsid w:val="005562E0"/>
    <w:rsid w:val="00556B48"/>
    <w:rsid w:val="0055737C"/>
    <w:rsid w:val="00557DE4"/>
    <w:rsid w:val="005607ED"/>
    <w:rsid w:val="00562A4C"/>
    <w:rsid w:val="00562EFE"/>
    <w:rsid w:val="00565286"/>
    <w:rsid w:val="00571310"/>
    <w:rsid w:val="00573E2D"/>
    <w:rsid w:val="0057738E"/>
    <w:rsid w:val="0057774C"/>
    <w:rsid w:val="00580042"/>
    <w:rsid w:val="005836C8"/>
    <w:rsid w:val="005839BE"/>
    <w:rsid w:val="0058439A"/>
    <w:rsid w:val="00585E34"/>
    <w:rsid w:val="00586515"/>
    <w:rsid w:val="00587269"/>
    <w:rsid w:val="005873EE"/>
    <w:rsid w:val="00592DAA"/>
    <w:rsid w:val="00594CF6"/>
    <w:rsid w:val="0059521F"/>
    <w:rsid w:val="005A1B28"/>
    <w:rsid w:val="005A2FE9"/>
    <w:rsid w:val="005A3A4B"/>
    <w:rsid w:val="005A5918"/>
    <w:rsid w:val="005A78D9"/>
    <w:rsid w:val="005A7EA2"/>
    <w:rsid w:val="005B4C26"/>
    <w:rsid w:val="005B5556"/>
    <w:rsid w:val="005B70FA"/>
    <w:rsid w:val="005B76E0"/>
    <w:rsid w:val="005C6264"/>
    <w:rsid w:val="005D00BB"/>
    <w:rsid w:val="005D0391"/>
    <w:rsid w:val="005D13A1"/>
    <w:rsid w:val="005D1425"/>
    <w:rsid w:val="005D1924"/>
    <w:rsid w:val="005D3348"/>
    <w:rsid w:val="005D383B"/>
    <w:rsid w:val="005D45A8"/>
    <w:rsid w:val="005D4805"/>
    <w:rsid w:val="005D6796"/>
    <w:rsid w:val="005D79C0"/>
    <w:rsid w:val="005E0546"/>
    <w:rsid w:val="005E30CF"/>
    <w:rsid w:val="005E327E"/>
    <w:rsid w:val="005E3C57"/>
    <w:rsid w:val="005E4F8D"/>
    <w:rsid w:val="005E534C"/>
    <w:rsid w:val="005E6F98"/>
    <w:rsid w:val="005F0506"/>
    <w:rsid w:val="005F0715"/>
    <w:rsid w:val="005F1B5B"/>
    <w:rsid w:val="005F3ED8"/>
    <w:rsid w:val="006013B1"/>
    <w:rsid w:val="006041F1"/>
    <w:rsid w:val="00605527"/>
    <w:rsid w:val="00605D6C"/>
    <w:rsid w:val="00606323"/>
    <w:rsid w:val="00606FF6"/>
    <w:rsid w:val="006108EF"/>
    <w:rsid w:val="00610DB7"/>
    <w:rsid w:val="006111AE"/>
    <w:rsid w:val="006130FA"/>
    <w:rsid w:val="00613AB7"/>
    <w:rsid w:val="00616C73"/>
    <w:rsid w:val="00616D6D"/>
    <w:rsid w:val="00621117"/>
    <w:rsid w:val="006234F3"/>
    <w:rsid w:val="00623F59"/>
    <w:rsid w:val="00625444"/>
    <w:rsid w:val="006269C3"/>
    <w:rsid w:val="00630880"/>
    <w:rsid w:val="00631578"/>
    <w:rsid w:val="00631F2E"/>
    <w:rsid w:val="006347CA"/>
    <w:rsid w:val="0063740F"/>
    <w:rsid w:val="0063798C"/>
    <w:rsid w:val="00637CDD"/>
    <w:rsid w:val="00640011"/>
    <w:rsid w:val="00640588"/>
    <w:rsid w:val="00643387"/>
    <w:rsid w:val="006447CF"/>
    <w:rsid w:val="00644AC5"/>
    <w:rsid w:val="00647545"/>
    <w:rsid w:val="00647CA8"/>
    <w:rsid w:val="006503E3"/>
    <w:rsid w:val="00652966"/>
    <w:rsid w:val="0065605E"/>
    <w:rsid w:val="0065734E"/>
    <w:rsid w:val="006579C7"/>
    <w:rsid w:val="00660B8E"/>
    <w:rsid w:val="006614DC"/>
    <w:rsid w:val="00662D71"/>
    <w:rsid w:val="0067078D"/>
    <w:rsid w:val="00670F47"/>
    <w:rsid w:val="0067136C"/>
    <w:rsid w:val="0067181C"/>
    <w:rsid w:val="00672F26"/>
    <w:rsid w:val="00673AC8"/>
    <w:rsid w:val="00675033"/>
    <w:rsid w:val="006751D7"/>
    <w:rsid w:val="00677547"/>
    <w:rsid w:val="006779F3"/>
    <w:rsid w:val="00681A20"/>
    <w:rsid w:val="00684223"/>
    <w:rsid w:val="00685ADC"/>
    <w:rsid w:val="00685DF3"/>
    <w:rsid w:val="006907B4"/>
    <w:rsid w:val="00691FBF"/>
    <w:rsid w:val="00692C32"/>
    <w:rsid w:val="00693086"/>
    <w:rsid w:val="00693BB1"/>
    <w:rsid w:val="0069767D"/>
    <w:rsid w:val="006A1367"/>
    <w:rsid w:val="006A1926"/>
    <w:rsid w:val="006A28BB"/>
    <w:rsid w:val="006A49E3"/>
    <w:rsid w:val="006A577E"/>
    <w:rsid w:val="006A7D23"/>
    <w:rsid w:val="006B0427"/>
    <w:rsid w:val="006B05FF"/>
    <w:rsid w:val="006B214F"/>
    <w:rsid w:val="006B31F4"/>
    <w:rsid w:val="006B3B05"/>
    <w:rsid w:val="006B5220"/>
    <w:rsid w:val="006B55A3"/>
    <w:rsid w:val="006B585A"/>
    <w:rsid w:val="006B5D4A"/>
    <w:rsid w:val="006B6E44"/>
    <w:rsid w:val="006B7EE6"/>
    <w:rsid w:val="006C0AB0"/>
    <w:rsid w:val="006C0FBF"/>
    <w:rsid w:val="006C1BEB"/>
    <w:rsid w:val="006C2873"/>
    <w:rsid w:val="006C2D00"/>
    <w:rsid w:val="006C581C"/>
    <w:rsid w:val="006C64CF"/>
    <w:rsid w:val="006C701A"/>
    <w:rsid w:val="006D1B88"/>
    <w:rsid w:val="006D1F70"/>
    <w:rsid w:val="006D23F3"/>
    <w:rsid w:val="006D4337"/>
    <w:rsid w:val="006D5234"/>
    <w:rsid w:val="006D5617"/>
    <w:rsid w:val="006D67A1"/>
    <w:rsid w:val="006D6F5A"/>
    <w:rsid w:val="006E095B"/>
    <w:rsid w:val="006E1915"/>
    <w:rsid w:val="006E2056"/>
    <w:rsid w:val="006E4F9C"/>
    <w:rsid w:val="006E5756"/>
    <w:rsid w:val="006E628D"/>
    <w:rsid w:val="006E756F"/>
    <w:rsid w:val="006E7793"/>
    <w:rsid w:val="006F0E03"/>
    <w:rsid w:val="006F1B78"/>
    <w:rsid w:val="006F1FB0"/>
    <w:rsid w:val="006F2AB4"/>
    <w:rsid w:val="006F38D6"/>
    <w:rsid w:val="006F3DAF"/>
    <w:rsid w:val="006F5884"/>
    <w:rsid w:val="006F6B38"/>
    <w:rsid w:val="006F7E45"/>
    <w:rsid w:val="00703316"/>
    <w:rsid w:val="00704E98"/>
    <w:rsid w:val="00710298"/>
    <w:rsid w:val="0071045E"/>
    <w:rsid w:val="00710B87"/>
    <w:rsid w:val="00711BCA"/>
    <w:rsid w:val="00712EAD"/>
    <w:rsid w:val="007146AA"/>
    <w:rsid w:val="00714A8E"/>
    <w:rsid w:val="0071658A"/>
    <w:rsid w:val="00717379"/>
    <w:rsid w:val="00720B37"/>
    <w:rsid w:val="00721064"/>
    <w:rsid w:val="00721C10"/>
    <w:rsid w:val="00722681"/>
    <w:rsid w:val="00722A27"/>
    <w:rsid w:val="00722FEA"/>
    <w:rsid w:val="007274F8"/>
    <w:rsid w:val="00731054"/>
    <w:rsid w:val="00732136"/>
    <w:rsid w:val="00732170"/>
    <w:rsid w:val="00733108"/>
    <w:rsid w:val="0073385C"/>
    <w:rsid w:val="00733901"/>
    <w:rsid w:val="00733C69"/>
    <w:rsid w:val="007343D0"/>
    <w:rsid w:val="007361C4"/>
    <w:rsid w:val="00740B20"/>
    <w:rsid w:val="007453CD"/>
    <w:rsid w:val="00745CE6"/>
    <w:rsid w:val="00745F02"/>
    <w:rsid w:val="00745F7C"/>
    <w:rsid w:val="007463B4"/>
    <w:rsid w:val="00747F47"/>
    <w:rsid w:val="00750CB2"/>
    <w:rsid w:val="0075322A"/>
    <w:rsid w:val="0075429C"/>
    <w:rsid w:val="00756AA0"/>
    <w:rsid w:val="00757703"/>
    <w:rsid w:val="007600EB"/>
    <w:rsid w:val="00760E35"/>
    <w:rsid w:val="0076112A"/>
    <w:rsid w:val="00761543"/>
    <w:rsid w:val="00763026"/>
    <w:rsid w:val="007637D2"/>
    <w:rsid w:val="007662FC"/>
    <w:rsid w:val="00766ED6"/>
    <w:rsid w:val="007673C1"/>
    <w:rsid w:val="007676A8"/>
    <w:rsid w:val="00771656"/>
    <w:rsid w:val="00774144"/>
    <w:rsid w:val="0077520B"/>
    <w:rsid w:val="007762D2"/>
    <w:rsid w:val="00777B65"/>
    <w:rsid w:val="00781E3B"/>
    <w:rsid w:val="00787619"/>
    <w:rsid w:val="00787F7E"/>
    <w:rsid w:val="0079058C"/>
    <w:rsid w:val="00793700"/>
    <w:rsid w:val="00794109"/>
    <w:rsid w:val="0079554E"/>
    <w:rsid w:val="00795BD5"/>
    <w:rsid w:val="00795D73"/>
    <w:rsid w:val="0079608E"/>
    <w:rsid w:val="00796985"/>
    <w:rsid w:val="00797B73"/>
    <w:rsid w:val="007A019C"/>
    <w:rsid w:val="007A0340"/>
    <w:rsid w:val="007A1077"/>
    <w:rsid w:val="007A2FD5"/>
    <w:rsid w:val="007A3835"/>
    <w:rsid w:val="007A3993"/>
    <w:rsid w:val="007A6DF7"/>
    <w:rsid w:val="007B32E6"/>
    <w:rsid w:val="007B375B"/>
    <w:rsid w:val="007B4D56"/>
    <w:rsid w:val="007B6DE0"/>
    <w:rsid w:val="007C3B40"/>
    <w:rsid w:val="007C43E9"/>
    <w:rsid w:val="007C65FF"/>
    <w:rsid w:val="007C6B92"/>
    <w:rsid w:val="007C75E5"/>
    <w:rsid w:val="007D50C8"/>
    <w:rsid w:val="007D5812"/>
    <w:rsid w:val="007D5E7F"/>
    <w:rsid w:val="007D615C"/>
    <w:rsid w:val="007D7784"/>
    <w:rsid w:val="007E3635"/>
    <w:rsid w:val="007E3937"/>
    <w:rsid w:val="007E5214"/>
    <w:rsid w:val="007E781D"/>
    <w:rsid w:val="007F66AA"/>
    <w:rsid w:val="007F7399"/>
    <w:rsid w:val="007F7C89"/>
    <w:rsid w:val="00802666"/>
    <w:rsid w:val="008032F4"/>
    <w:rsid w:val="00803FFE"/>
    <w:rsid w:val="00806633"/>
    <w:rsid w:val="00807038"/>
    <w:rsid w:val="008109A9"/>
    <w:rsid w:val="00811AA3"/>
    <w:rsid w:val="0081246B"/>
    <w:rsid w:val="008132D9"/>
    <w:rsid w:val="00813530"/>
    <w:rsid w:val="00814E3C"/>
    <w:rsid w:val="00815A1A"/>
    <w:rsid w:val="00815AB0"/>
    <w:rsid w:val="008207BD"/>
    <w:rsid w:val="00820826"/>
    <w:rsid w:val="00820AEF"/>
    <w:rsid w:val="00821598"/>
    <w:rsid w:val="00821875"/>
    <w:rsid w:val="00822C69"/>
    <w:rsid w:val="00825A9A"/>
    <w:rsid w:val="0082741A"/>
    <w:rsid w:val="00827D49"/>
    <w:rsid w:val="00830C1C"/>
    <w:rsid w:val="00833480"/>
    <w:rsid w:val="0083362B"/>
    <w:rsid w:val="00834124"/>
    <w:rsid w:val="008343A9"/>
    <w:rsid w:val="00834468"/>
    <w:rsid w:val="00834B0B"/>
    <w:rsid w:val="0083532D"/>
    <w:rsid w:val="0083722C"/>
    <w:rsid w:val="0084095D"/>
    <w:rsid w:val="00842139"/>
    <w:rsid w:val="008422B9"/>
    <w:rsid w:val="00844753"/>
    <w:rsid w:val="00845877"/>
    <w:rsid w:val="00846526"/>
    <w:rsid w:val="00846FFD"/>
    <w:rsid w:val="00847064"/>
    <w:rsid w:val="00853282"/>
    <w:rsid w:val="00853872"/>
    <w:rsid w:val="00855961"/>
    <w:rsid w:val="008577CE"/>
    <w:rsid w:val="00866945"/>
    <w:rsid w:val="00867315"/>
    <w:rsid w:val="00867806"/>
    <w:rsid w:val="00870150"/>
    <w:rsid w:val="00870BB6"/>
    <w:rsid w:val="00872A81"/>
    <w:rsid w:val="00872BA4"/>
    <w:rsid w:val="00874E76"/>
    <w:rsid w:val="0087556C"/>
    <w:rsid w:val="008758A7"/>
    <w:rsid w:val="0087708C"/>
    <w:rsid w:val="0087750D"/>
    <w:rsid w:val="00877820"/>
    <w:rsid w:val="008802C3"/>
    <w:rsid w:val="00882064"/>
    <w:rsid w:val="008834F9"/>
    <w:rsid w:val="00887BC0"/>
    <w:rsid w:val="008903FC"/>
    <w:rsid w:val="00892773"/>
    <w:rsid w:val="008936AF"/>
    <w:rsid w:val="00897B97"/>
    <w:rsid w:val="00897DCC"/>
    <w:rsid w:val="008A1056"/>
    <w:rsid w:val="008A30E5"/>
    <w:rsid w:val="008A3136"/>
    <w:rsid w:val="008A4E7B"/>
    <w:rsid w:val="008A4F49"/>
    <w:rsid w:val="008A59D5"/>
    <w:rsid w:val="008A5A16"/>
    <w:rsid w:val="008A5D1A"/>
    <w:rsid w:val="008A6930"/>
    <w:rsid w:val="008A77AF"/>
    <w:rsid w:val="008B2357"/>
    <w:rsid w:val="008B4053"/>
    <w:rsid w:val="008B5AEB"/>
    <w:rsid w:val="008B7CF9"/>
    <w:rsid w:val="008C3C3F"/>
    <w:rsid w:val="008C4CFA"/>
    <w:rsid w:val="008C5C69"/>
    <w:rsid w:val="008C7D64"/>
    <w:rsid w:val="008D1320"/>
    <w:rsid w:val="008D1531"/>
    <w:rsid w:val="008D2293"/>
    <w:rsid w:val="008D36FE"/>
    <w:rsid w:val="008D4D4C"/>
    <w:rsid w:val="008D5EFC"/>
    <w:rsid w:val="008D633E"/>
    <w:rsid w:val="008D7422"/>
    <w:rsid w:val="008D7F5F"/>
    <w:rsid w:val="008E0297"/>
    <w:rsid w:val="008E215F"/>
    <w:rsid w:val="008E3CFA"/>
    <w:rsid w:val="008E5569"/>
    <w:rsid w:val="008E5687"/>
    <w:rsid w:val="008E7A1B"/>
    <w:rsid w:val="008F27D6"/>
    <w:rsid w:val="008F299F"/>
    <w:rsid w:val="008F2A95"/>
    <w:rsid w:val="008F2B6A"/>
    <w:rsid w:val="008F3414"/>
    <w:rsid w:val="008F4BAD"/>
    <w:rsid w:val="008F6C2D"/>
    <w:rsid w:val="00903B8A"/>
    <w:rsid w:val="00904299"/>
    <w:rsid w:val="00905627"/>
    <w:rsid w:val="00905D4D"/>
    <w:rsid w:val="009068CB"/>
    <w:rsid w:val="00907268"/>
    <w:rsid w:val="009075F1"/>
    <w:rsid w:val="009076DE"/>
    <w:rsid w:val="00912000"/>
    <w:rsid w:val="0091337A"/>
    <w:rsid w:val="009141A8"/>
    <w:rsid w:val="00921CD9"/>
    <w:rsid w:val="00921D35"/>
    <w:rsid w:val="009229CC"/>
    <w:rsid w:val="0092398C"/>
    <w:rsid w:val="00924350"/>
    <w:rsid w:val="009258A0"/>
    <w:rsid w:val="00927824"/>
    <w:rsid w:val="00927D43"/>
    <w:rsid w:val="009307F0"/>
    <w:rsid w:val="009335DA"/>
    <w:rsid w:val="00934AA2"/>
    <w:rsid w:val="00935739"/>
    <w:rsid w:val="009376F1"/>
    <w:rsid w:val="009414BC"/>
    <w:rsid w:val="009417F8"/>
    <w:rsid w:val="00941F72"/>
    <w:rsid w:val="00942578"/>
    <w:rsid w:val="009451F9"/>
    <w:rsid w:val="00945466"/>
    <w:rsid w:val="0095195C"/>
    <w:rsid w:val="009543E3"/>
    <w:rsid w:val="00954F3A"/>
    <w:rsid w:val="0095549D"/>
    <w:rsid w:val="00956AAF"/>
    <w:rsid w:val="00956F9F"/>
    <w:rsid w:val="00960BED"/>
    <w:rsid w:val="0096178D"/>
    <w:rsid w:val="00964890"/>
    <w:rsid w:val="00965FD1"/>
    <w:rsid w:val="00967115"/>
    <w:rsid w:val="009676B0"/>
    <w:rsid w:val="00971573"/>
    <w:rsid w:val="00971ADA"/>
    <w:rsid w:val="009723BF"/>
    <w:rsid w:val="00974E64"/>
    <w:rsid w:val="009758A1"/>
    <w:rsid w:val="00975FB1"/>
    <w:rsid w:val="00976A24"/>
    <w:rsid w:val="00976D96"/>
    <w:rsid w:val="009776F8"/>
    <w:rsid w:val="00981976"/>
    <w:rsid w:val="00981F8F"/>
    <w:rsid w:val="00982757"/>
    <w:rsid w:val="00986DC7"/>
    <w:rsid w:val="0099078A"/>
    <w:rsid w:val="00991644"/>
    <w:rsid w:val="00996AF3"/>
    <w:rsid w:val="009974A8"/>
    <w:rsid w:val="00997708"/>
    <w:rsid w:val="009A0789"/>
    <w:rsid w:val="009A1393"/>
    <w:rsid w:val="009A13E0"/>
    <w:rsid w:val="009A19DD"/>
    <w:rsid w:val="009A1DFD"/>
    <w:rsid w:val="009A1EA5"/>
    <w:rsid w:val="009A5F37"/>
    <w:rsid w:val="009A60EE"/>
    <w:rsid w:val="009A6BF9"/>
    <w:rsid w:val="009B12BF"/>
    <w:rsid w:val="009B1F29"/>
    <w:rsid w:val="009B2A6D"/>
    <w:rsid w:val="009B4322"/>
    <w:rsid w:val="009B4C1D"/>
    <w:rsid w:val="009B4D5E"/>
    <w:rsid w:val="009B56FB"/>
    <w:rsid w:val="009B5B0A"/>
    <w:rsid w:val="009C090D"/>
    <w:rsid w:val="009C1B7F"/>
    <w:rsid w:val="009C2035"/>
    <w:rsid w:val="009C5E0F"/>
    <w:rsid w:val="009D1A97"/>
    <w:rsid w:val="009D27C5"/>
    <w:rsid w:val="009D2F6A"/>
    <w:rsid w:val="009D37F7"/>
    <w:rsid w:val="009D3823"/>
    <w:rsid w:val="009D3986"/>
    <w:rsid w:val="009D59D9"/>
    <w:rsid w:val="009E08FF"/>
    <w:rsid w:val="009E14A2"/>
    <w:rsid w:val="009E4EEB"/>
    <w:rsid w:val="009E572E"/>
    <w:rsid w:val="009F27C8"/>
    <w:rsid w:val="009F56A0"/>
    <w:rsid w:val="009F6DF3"/>
    <w:rsid w:val="009F7D4E"/>
    <w:rsid w:val="00A07FEA"/>
    <w:rsid w:val="00A10CDA"/>
    <w:rsid w:val="00A110B4"/>
    <w:rsid w:val="00A11807"/>
    <w:rsid w:val="00A1190B"/>
    <w:rsid w:val="00A1362D"/>
    <w:rsid w:val="00A136AF"/>
    <w:rsid w:val="00A1454C"/>
    <w:rsid w:val="00A14A27"/>
    <w:rsid w:val="00A16D6C"/>
    <w:rsid w:val="00A2054B"/>
    <w:rsid w:val="00A220C4"/>
    <w:rsid w:val="00A22889"/>
    <w:rsid w:val="00A24DAE"/>
    <w:rsid w:val="00A27DC8"/>
    <w:rsid w:val="00A302F3"/>
    <w:rsid w:val="00A31239"/>
    <w:rsid w:val="00A3195B"/>
    <w:rsid w:val="00A32424"/>
    <w:rsid w:val="00A33EA9"/>
    <w:rsid w:val="00A41183"/>
    <w:rsid w:val="00A448EE"/>
    <w:rsid w:val="00A461A9"/>
    <w:rsid w:val="00A52670"/>
    <w:rsid w:val="00A5468F"/>
    <w:rsid w:val="00A5483F"/>
    <w:rsid w:val="00A5674D"/>
    <w:rsid w:val="00A5693B"/>
    <w:rsid w:val="00A57CA8"/>
    <w:rsid w:val="00A60B23"/>
    <w:rsid w:val="00A61B31"/>
    <w:rsid w:val="00A62070"/>
    <w:rsid w:val="00A62AE7"/>
    <w:rsid w:val="00A62D50"/>
    <w:rsid w:val="00A666B3"/>
    <w:rsid w:val="00A66E29"/>
    <w:rsid w:val="00A66F7B"/>
    <w:rsid w:val="00A70979"/>
    <w:rsid w:val="00A70C15"/>
    <w:rsid w:val="00A722AC"/>
    <w:rsid w:val="00A73775"/>
    <w:rsid w:val="00A77DC2"/>
    <w:rsid w:val="00A80564"/>
    <w:rsid w:val="00A8059E"/>
    <w:rsid w:val="00A813F8"/>
    <w:rsid w:val="00A835F4"/>
    <w:rsid w:val="00A84198"/>
    <w:rsid w:val="00A8629F"/>
    <w:rsid w:val="00A87A3D"/>
    <w:rsid w:val="00A910E3"/>
    <w:rsid w:val="00A9255B"/>
    <w:rsid w:val="00A95AF7"/>
    <w:rsid w:val="00A97097"/>
    <w:rsid w:val="00A976B5"/>
    <w:rsid w:val="00AA0CDB"/>
    <w:rsid w:val="00AA2C04"/>
    <w:rsid w:val="00AA3DEE"/>
    <w:rsid w:val="00AA61B5"/>
    <w:rsid w:val="00AA725E"/>
    <w:rsid w:val="00AA7D98"/>
    <w:rsid w:val="00AB45BE"/>
    <w:rsid w:val="00AB6226"/>
    <w:rsid w:val="00AB740E"/>
    <w:rsid w:val="00AC0DA8"/>
    <w:rsid w:val="00AC1957"/>
    <w:rsid w:val="00AC74DE"/>
    <w:rsid w:val="00AC7C4D"/>
    <w:rsid w:val="00AD011E"/>
    <w:rsid w:val="00AD077F"/>
    <w:rsid w:val="00AD0D3C"/>
    <w:rsid w:val="00AD0DC6"/>
    <w:rsid w:val="00AD0E99"/>
    <w:rsid w:val="00AD2FAA"/>
    <w:rsid w:val="00AD6348"/>
    <w:rsid w:val="00AD7A79"/>
    <w:rsid w:val="00AD7A88"/>
    <w:rsid w:val="00AE0CF6"/>
    <w:rsid w:val="00AE10B1"/>
    <w:rsid w:val="00AE221D"/>
    <w:rsid w:val="00AE2C58"/>
    <w:rsid w:val="00AE3D61"/>
    <w:rsid w:val="00AE46B5"/>
    <w:rsid w:val="00AE4DB4"/>
    <w:rsid w:val="00AE4F8B"/>
    <w:rsid w:val="00AE5732"/>
    <w:rsid w:val="00AE7EB6"/>
    <w:rsid w:val="00AF323F"/>
    <w:rsid w:val="00AF33A6"/>
    <w:rsid w:val="00AF53DE"/>
    <w:rsid w:val="00AF7149"/>
    <w:rsid w:val="00AF7336"/>
    <w:rsid w:val="00B0263D"/>
    <w:rsid w:val="00B02D01"/>
    <w:rsid w:val="00B05675"/>
    <w:rsid w:val="00B062F1"/>
    <w:rsid w:val="00B06CF9"/>
    <w:rsid w:val="00B0751C"/>
    <w:rsid w:val="00B1288E"/>
    <w:rsid w:val="00B12CAC"/>
    <w:rsid w:val="00B1443C"/>
    <w:rsid w:val="00B14910"/>
    <w:rsid w:val="00B14E7F"/>
    <w:rsid w:val="00B15C1C"/>
    <w:rsid w:val="00B21097"/>
    <w:rsid w:val="00B250A8"/>
    <w:rsid w:val="00B27A85"/>
    <w:rsid w:val="00B30DC1"/>
    <w:rsid w:val="00B32434"/>
    <w:rsid w:val="00B327F6"/>
    <w:rsid w:val="00B34913"/>
    <w:rsid w:val="00B37D46"/>
    <w:rsid w:val="00B429A5"/>
    <w:rsid w:val="00B43460"/>
    <w:rsid w:val="00B437F7"/>
    <w:rsid w:val="00B438CE"/>
    <w:rsid w:val="00B43B2A"/>
    <w:rsid w:val="00B43DB8"/>
    <w:rsid w:val="00B4414D"/>
    <w:rsid w:val="00B45BE2"/>
    <w:rsid w:val="00B471AF"/>
    <w:rsid w:val="00B4790E"/>
    <w:rsid w:val="00B50654"/>
    <w:rsid w:val="00B512A0"/>
    <w:rsid w:val="00B513AC"/>
    <w:rsid w:val="00B51BCB"/>
    <w:rsid w:val="00B52A1D"/>
    <w:rsid w:val="00B5319F"/>
    <w:rsid w:val="00B53A42"/>
    <w:rsid w:val="00B54412"/>
    <w:rsid w:val="00B558A3"/>
    <w:rsid w:val="00B55F7F"/>
    <w:rsid w:val="00B57180"/>
    <w:rsid w:val="00B60B48"/>
    <w:rsid w:val="00B611F0"/>
    <w:rsid w:val="00B64E21"/>
    <w:rsid w:val="00B67A92"/>
    <w:rsid w:val="00B71305"/>
    <w:rsid w:val="00B719B4"/>
    <w:rsid w:val="00B74D0D"/>
    <w:rsid w:val="00B767EF"/>
    <w:rsid w:val="00B7785F"/>
    <w:rsid w:val="00B815C1"/>
    <w:rsid w:val="00B83123"/>
    <w:rsid w:val="00B8367A"/>
    <w:rsid w:val="00B841BD"/>
    <w:rsid w:val="00B84FBD"/>
    <w:rsid w:val="00B85477"/>
    <w:rsid w:val="00B85F21"/>
    <w:rsid w:val="00B90FA8"/>
    <w:rsid w:val="00B91BFD"/>
    <w:rsid w:val="00B92BE1"/>
    <w:rsid w:val="00B95460"/>
    <w:rsid w:val="00B968D4"/>
    <w:rsid w:val="00B97D75"/>
    <w:rsid w:val="00BA36B0"/>
    <w:rsid w:val="00BA4705"/>
    <w:rsid w:val="00BA5232"/>
    <w:rsid w:val="00BA62A0"/>
    <w:rsid w:val="00BA7C3F"/>
    <w:rsid w:val="00BB0AFB"/>
    <w:rsid w:val="00BB111C"/>
    <w:rsid w:val="00BC63FE"/>
    <w:rsid w:val="00BC6708"/>
    <w:rsid w:val="00BD0ED4"/>
    <w:rsid w:val="00BD1280"/>
    <w:rsid w:val="00BD19B1"/>
    <w:rsid w:val="00BD20D5"/>
    <w:rsid w:val="00BD2247"/>
    <w:rsid w:val="00BD2D66"/>
    <w:rsid w:val="00BD3752"/>
    <w:rsid w:val="00BD3914"/>
    <w:rsid w:val="00BD4B90"/>
    <w:rsid w:val="00BD4E4C"/>
    <w:rsid w:val="00BD5B97"/>
    <w:rsid w:val="00BD5C90"/>
    <w:rsid w:val="00BD67B1"/>
    <w:rsid w:val="00BE0CC8"/>
    <w:rsid w:val="00BE436C"/>
    <w:rsid w:val="00BE44C9"/>
    <w:rsid w:val="00BE5ED0"/>
    <w:rsid w:val="00BF1DC9"/>
    <w:rsid w:val="00BF2AEA"/>
    <w:rsid w:val="00BF3522"/>
    <w:rsid w:val="00BF3C03"/>
    <w:rsid w:val="00BF40B2"/>
    <w:rsid w:val="00BF7CE2"/>
    <w:rsid w:val="00C006A7"/>
    <w:rsid w:val="00C02D28"/>
    <w:rsid w:val="00C040F3"/>
    <w:rsid w:val="00C05B8F"/>
    <w:rsid w:val="00C07B0B"/>
    <w:rsid w:val="00C110B1"/>
    <w:rsid w:val="00C13D8D"/>
    <w:rsid w:val="00C168A8"/>
    <w:rsid w:val="00C2211C"/>
    <w:rsid w:val="00C252FF"/>
    <w:rsid w:val="00C25699"/>
    <w:rsid w:val="00C265F6"/>
    <w:rsid w:val="00C3122B"/>
    <w:rsid w:val="00C317F2"/>
    <w:rsid w:val="00C31BB5"/>
    <w:rsid w:val="00C31D20"/>
    <w:rsid w:val="00C33A33"/>
    <w:rsid w:val="00C34297"/>
    <w:rsid w:val="00C34365"/>
    <w:rsid w:val="00C34701"/>
    <w:rsid w:val="00C36EA6"/>
    <w:rsid w:val="00C42088"/>
    <w:rsid w:val="00C42355"/>
    <w:rsid w:val="00C44055"/>
    <w:rsid w:val="00C45C49"/>
    <w:rsid w:val="00C4710E"/>
    <w:rsid w:val="00C50A26"/>
    <w:rsid w:val="00C50F74"/>
    <w:rsid w:val="00C52607"/>
    <w:rsid w:val="00C53E5F"/>
    <w:rsid w:val="00C61BC6"/>
    <w:rsid w:val="00C624DE"/>
    <w:rsid w:val="00C63B5B"/>
    <w:rsid w:val="00C67834"/>
    <w:rsid w:val="00C7131B"/>
    <w:rsid w:val="00C717E4"/>
    <w:rsid w:val="00C725D1"/>
    <w:rsid w:val="00C7306C"/>
    <w:rsid w:val="00C7361F"/>
    <w:rsid w:val="00C73772"/>
    <w:rsid w:val="00C745CD"/>
    <w:rsid w:val="00C75595"/>
    <w:rsid w:val="00C7699C"/>
    <w:rsid w:val="00C76D46"/>
    <w:rsid w:val="00C8050D"/>
    <w:rsid w:val="00C80CF1"/>
    <w:rsid w:val="00C81EF9"/>
    <w:rsid w:val="00C8360C"/>
    <w:rsid w:val="00C84210"/>
    <w:rsid w:val="00C86375"/>
    <w:rsid w:val="00C87396"/>
    <w:rsid w:val="00C90AD8"/>
    <w:rsid w:val="00C90EE6"/>
    <w:rsid w:val="00C90F50"/>
    <w:rsid w:val="00C952EF"/>
    <w:rsid w:val="00C95B9F"/>
    <w:rsid w:val="00C95C6F"/>
    <w:rsid w:val="00C96F83"/>
    <w:rsid w:val="00C9779E"/>
    <w:rsid w:val="00C97C6C"/>
    <w:rsid w:val="00CA110B"/>
    <w:rsid w:val="00CA13FB"/>
    <w:rsid w:val="00CA2355"/>
    <w:rsid w:val="00CA3422"/>
    <w:rsid w:val="00CA3EF1"/>
    <w:rsid w:val="00CA5961"/>
    <w:rsid w:val="00CA5BF6"/>
    <w:rsid w:val="00CB06FD"/>
    <w:rsid w:val="00CB11FC"/>
    <w:rsid w:val="00CB19F7"/>
    <w:rsid w:val="00CB1D91"/>
    <w:rsid w:val="00CB3199"/>
    <w:rsid w:val="00CB3214"/>
    <w:rsid w:val="00CB4255"/>
    <w:rsid w:val="00CC4F56"/>
    <w:rsid w:val="00CC5813"/>
    <w:rsid w:val="00CD07A3"/>
    <w:rsid w:val="00CD1E12"/>
    <w:rsid w:val="00CD2AD0"/>
    <w:rsid w:val="00CD5202"/>
    <w:rsid w:val="00CE0250"/>
    <w:rsid w:val="00CE3CBC"/>
    <w:rsid w:val="00CE5D66"/>
    <w:rsid w:val="00CF07E2"/>
    <w:rsid w:val="00CF2E73"/>
    <w:rsid w:val="00CF4F34"/>
    <w:rsid w:val="00CF77B0"/>
    <w:rsid w:val="00D00606"/>
    <w:rsid w:val="00D00F02"/>
    <w:rsid w:val="00D0167B"/>
    <w:rsid w:val="00D02DD8"/>
    <w:rsid w:val="00D0374C"/>
    <w:rsid w:val="00D05395"/>
    <w:rsid w:val="00D05EF8"/>
    <w:rsid w:val="00D16DA0"/>
    <w:rsid w:val="00D17C30"/>
    <w:rsid w:val="00D2269D"/>
    <w:rsid w:val="00D23A8B"/>
    <w:rsid w:val="00D25BEF"/>
    <w:rsid w:val="00D25EB2"/>
    <w:rsid w:val="00D26377"/>
    <w:rsid w:val="00D26989"/>
    <w:rsid w:val="00D26CA6"/>
    <w:rsid w:val="00D325F0"/>
    <w:rsid w:val="00D33808"/>
    <w:rsid w:val="00D35CCE"/>
    <w:rsid w:val="00D413F4"/>
    <w:rsid w:val="00D43048"/>
    <w:rsid w:val="00D43E5B"/>
    <w:rsid w:val="00D4482D"/>
    <w:rsid w:val="00D44FC7"/>
    <w:rsid w:val="00D46FDD"/>
    <w:rsid w:val="00D53F65"/>
    <w:rsid w:val="00D54132"/>
    <w:rsid w:val="00D60650"/>
    <w:rsid w:val="00D617C1"/>
    <w:rsid w:val="00D622F1"/>
    <w:rsid w:val="00D625AB"/>
    <w:rsid w:val="00D62E85"/>
    <w:rsid w:val="00D63332"/>
    <w:rsid w:val="00D63615"/>
    <w:rsid w:val="00D637FD"/>
    <w:rsid w:val="00D64E8A"/>
    <w:rsid w:val="00D659C7"/>
    <w:rsid w:val="00D66E7D"/>
    <w:rsid w:val="00D66EBA"/>
    <w:rsid w:val="00D67F8B"/>
    <w:rsid w:val="00D71EB9"/>
    <w:rsid w:val="00D73ECF"/>
    <w:rsid w:val="00D743E8"/>
    <w:rsid w:val="00D754E8"/>
    <w:rsid w:val="00D758C8"/>
    <w:rsid w:val="00D779DE"/>
    <w:rsid w:val="00D82597"/>
    <w:rsid w:val="00D82D73"/>
    <w:rsid w:val="00D830D1"/>
    <w:rsid w:val="00D86F2A"/>
    <w:rsid w:val="00D8767A"/>
    <w:rsid w:val="00D912BD"/>
    <w:rsid w:val="00D91314"/>
    <w:rsid w:val="00D91DFA"/>
    <w:rsid w:val="00D947B9"/>
    <w:rsid w:val="00D955C8"/>
    <w:rsid w:val="00D96063"/>
    <w:rsid w:val="00D9726C"/>
    <w:rsid w:val="00D9737B"/>
    <w:rsid w:val="00D9773B"/>
    <w:rsid w:val="00D97902"/>
    <w:rsid w:val="00DA022B"/>
    <w:rsid w:val="00DA0672"/>
    <w:rsid w:val="00DA0693"/>
    <w:rsid w:val="00DA1957"/>
    <w:rsid w:val="00DA232B"/>
    <w:rsid w:val="00DA26E2"/>
    <w:rsid w:val="00DA325E"/>
    <w:rsid w:val="00DA3D6C"/>
    <w:rsid w:val="00DA5879"/>
    <w:rsid w:val="00DA7C15"/>
    <w:rsid w:val="00DB1972"/>
    <w:rsid w:val="00DB2CC5"/>
    <w:rsid w:val="00DB3132"/>
    <w:rsid w:val="00DB49C7"/>
    <w:rsid w:val="00DB6971"/>
    <w:rsid w:val="00DB7232"/>
    <w:rsid w:val="00DB7970"/>
    <w:rsid w:val="00DC11D1"/>
    <w:rsid w:val="00DC1C4C"/>
    <w:rsid w:val="00DC3B6E"/>
    <w:rsid w:val="00DC586D"/>
    <w:rsid w:val="00DC6E52"/>
    <w:rsid w:val="00DD20A8"/>
    <w:rsid w:val="00DD6425"/>
    <w:rsid w:val="00DD6FB0"/>
    <w:rsid w:val="00DD731D"/>
    <w:rsid w:val="00DE259D"/>
    <w:rsid w:val="00DE4EAC"/>
    <w:rsid w:val="00DE7D79"/>
    <w:rsid w:val="00DF0EAC"/>
    <w:rsid w:val="00DF18C5"/>
    <w:rsid w:val="00DF2F0F"/>
    <w:rsid w:val="00DF35A4"/>
    <w:rsid w:val="00DF4B10"/>
    <w:rsid w:val="00DF6E42"/>
    <w:rsid w:val="00E00375"/>
    <w:rsid w:val="00E00E9E"/>
    <w:rsid w:val="00E018E1"/>
    <w:rsid w:val="00E0245D"/>
    <w:rsid w:val="00E02E6D"/>
    <w:rsid w:val="00E03492"/>
    <w:rsid w:val="00E04056"/>
    <w:rsid w:val="00E04CAC"/>
    <w:rsid w:val="00E104BC"/>
    <w:rsid w:val="00E11135"/>
    <w:rsid w:val="00E11C1D"/>
    <w:rsid w:val="00E131E5"/>
    <w:rsid w:val="00E16577"/>
    <w:rsid w:val="00E1660F"/>
    <w:rsid w:val="00E20854"/>
    <w:rsid w:val="00E208F6"/>
    <w:rsid w:val="00E22D9C"/>
    <w:rsid w:val="00E23A01"/>
    <w:rsid w:val="00E23B95"/>
    <w:rsid w:val="00E24DA6"/>
    <w:rsid w:val="00E26267"/>
    <w:rsid w:val="00E2656C"/>
    <w:rsid w:val="00E31FC8"/>
    <w:rsid w:val="00E32304"/>
    <w:rsid w:val="00E32E4D"/>
    <w:rsid w:val="00E32E7C"/>
    <w:rsid w:val="00E33976"/>
    <w:rsid w:val="00E34B67"/>
    <w:rsid w:val="00E354EF"/>
    <w:rsid w:val="00E35BD7"/>
    <w:rsid w:val="00E35C9F"/>
    <w:rsid w:val="00E35DF6"/>
    <w:rsid w:val="00E3671D"/>
    <w:rsid w:val="00E40BC2"/>
    <w:rsid w:val="00E41B34"/>
    <w:rsid w:val="00E45E8B"/>
    <w:rsid w:val="00E50D35"/>
    <w:rsid w:val="00E50F0B"/>
    <w:rsid w:val="00E50F15"/>
    <w:rsid w:val="00E5258F"/>
    <w:rsid w:val="00E54A12"/>
    <w:rsid w:val="00E575BA"/>
    <w:rsid w:val="00E57752"/>
    <w:rsid w:val="00E57FED"/>
    <w:rsid w:val="00E609B6"/>
    <w:rsid w:val="00E61625"/>
    <w:rsid w:val="00E62280"/>
    <w:rsid w:val="00E70C74"/>
    <w:rsid w:val="00E710C6"/>
    <w:rsid w:val="00E71E8F"/>
    <w:rsid w:val="00E7212C"/>
    <w:rsid w:val="00E734C9"/>
    <w:rsid w:val="00E7634D"/>
    <w:rsid w:val="00E81D0C"/>
    <w:rsid w:val="00E82F36"/>
    <w:rsid w:val="00E84EA6"/>
    <w:rsid w:val="00E8520E"/>
    <w:rsid w:val="00E858C2"/>
    <w:rsid w:val="00E859AF"/>
    <w:rsid w:val="00E859D2"/>
    <w:rsid w:val="00E86EFF"/>
    <w:rsid w:val="00E86FC0"/>
    <w:rsid w:val="00E87201"/>
    <w:rsid w:val="00E906EE"/>
    <w:rsid w:val="00E91B79"/>
    <w:rsid w:val="00E9548F"/>
    <w:rsid w:val="00E957E9"/>
    <w:rsid w:val="00E96FA2"/>
    <w:rsid w:val="00EA0C0F"/>
    <w:rsid w:val="00EA17F3"/>
    <w:rsid w:val="00EA1FA6"/>
    <w:rsid w:val="00EA2508"/>
    <w:rsid w:val="00EA2F16"/>
    <w:rsid w:val="00EA4D35"/>
    <w:rsid w:val="00EA4D76"/>
    <w:rsid w:val="00EB0917"/>
    <w:rsid w:val="00EB1754"/>
    <w:rsid w:val="00EB1E56"/>
    <w:rsid w:val="00EB2CE1"/>
    <w:rsid w:val="00EB34B8"/>
    <w:rsid w:val="00EB4D24"/>
    <w:rsid w:val="00EB547B"/>
    <w:rsid w:val="00EC2CCB"/>
    <w:rsid w:val="00EC3A41"/>
    <w:rsid w:val="00EC3EAA"/>
    <w:rsid w:val="00EC524A"/>
    <w:rsid w:val="00EC5F1A"/>
    <w:rsid w:val="00EC66E6"/>
    <w:rsid w:val="00EC75AB"/>
    <w:rsid w:val="00EC7748"/>
    <w:rsid w:val="00ED03D4"/>
    <w:rsid w:val="00ED0B33"/>
    <w:rsid w:val="00ED3CD5"/>
    <w:rsid w:val="00ED3EC8"/>
    <w:rsid w:val="00ED4631"/>
    <w:rsid w:val="00ED4A4D"/>
    <w:rsid w:val="00EE4059"/>
    <w:rsid w:val="00EE61E3"/>
    <w:rsid w:val="00EE6579"/>
    <w:rsid w:val="00EE7B65"/>
    <w:rsid w:val="00EF0686"/>
    <w:rsid w:val="00EF1A74"/>
    <w:rsid w:val="00EF2F11"/>
    <w:rsid w:val="00EF4F08"/>
    <w:rsid w:val="00EF7DC2"/>
    <w:rsid w:val="00F00DD7"/>
    <w:rsid w:val="00F02021"/>
    <w:rsid w:val="00F062C5"/>
    <w:rsid w:val="00F069B9"/>
    <w:rsid w:val="00F07FC3"/>
    <w:rsid w:val="00F10A81"/>
    <w:rsid w:val="00F10ABF"/>
    <w:rsid w:val="00F12CFE"/>
    <w:rsid w:val="00F12FAB"/>
    <w:rsid w:val="00F13DD7"/>
    <w:rsid w:val="00F15D25"/>
    <w:rsid w:val="00F16574"/>
    <w:rsid w:val="00F174C4"/>
    <w:rsid w:val="00F17A53"/>
    <w:rsid w:val="00F214DB"/>
    <w:rsid w:val="00F224A6"/>
    <w:rsid w:val="00F2294C"/>
    <w:rsid w:val="00F229BB"/>
    <w:rsid w:val="00F22EF5"/>
    <w:rsid w:val="00F250D6"/>
    <w:rsid w:val="00F30F1D"/>
    <w:rsid w:val="00F3193E"/>
    <w:rsid w:val="00F3274E"/>
    <w:rsid w:val="00F33CF9"/>
    <w:rsid w:val="00F349C3"/>
    <w:rsid w:val="00F349F5"/>
    <w:rsid w:val="00F351F7"/>
    <w:rsid w:val="00F377E4"/>
    <w:rsid w:val="00F40121"/>
    <w:rsid w:val="00F404E6"/>
    <w:rsid w:val="00F41269"/>
    <w:rsid w:val="00F43B9C"/>
    <w:rsid w:val="00F44F1D"/>
    <w:rsid w:val="00F47E73"/>
    <w:rsid w:val="00F512BC"/>
    <w:rsid w:val="00F542D6"/>
    <w:rsid w:val="00F5512F"/>
    <w:rsid w:val="00F556A7"/>
    <w:rsid w:val="00F56C18"/>
    <w:rsid w:val="00F60829"/>
    <w:rsid w:val="00F63E62"/>
    <w:rsid w:val="00F6450B"/>
    <w:rsid w:val="00F65606"/>
    <w:rsid w:val="00F65B42"/>
    <w:rsid w:val="00F6669E"/>
    <w:rsid w:val="00F676F5"/>
    <w:rsid w:val="00F67D24"/>
    <w:rsid w:val="00F70A26"/>
    <w:rsid w:val="00F71F4F"/>
    <w:rsid w:val="00F7254A"/>
    <w:rsid w:val="00F80667"/>
    <w:rsid w:val="00F810C5"/>
    <w:rsid w:val="00F83260"/>
    <w:rsid w:val="00F83DB3"/>
    <w:rsid w:val="00F87377"/>
    <w:rsid w:val="00F87CE1"/>
    <w:rsid w:val="00F91981"/>
    <w:rsid w:val="00F922BA"/>
    <w:rsid w:val="00F96204"/>
    <w:rsid w:val="00F9750A"/>
    <w:rsid w:val="00FA2489"/>
    <w:rsid w:val="00FA2DC1"/>
    <w:rsid w:val="00FA4CCB"/>
    <w:rsid w:val="00FA53EE"/>
    <w:rsid w:val="00FB0425"/>
    <w:rsid w:val="00FB0466"/>
    <w:rsid w:val="00FB08AD"/>
    <w:rsid w:val="00FB08FA"/>
    <w:rsid w:val="00FB3D4A"/>
    <w:rsid w:val="00FB3EB6"/>
    <w:rsid w:val="00FB4943"/>
    <w:rsid w:val="00FB6BCA"/>
    <w:rsid w:val="00FC17A1"/>
    <w:rsid w:val="00FC5E08"/>
    <w:rsid w:val="00FC60E2"/>
    <w:rsid w:val="00FC7850"/>
    <w:rsid w:val="00FD6541"/>
    <w:rsid w:val="00FE081D"/>
    <w:rsid w:val="00FE1817"/>
    <w:rsid w:val="00FE4501"/>
    <w:rsid w:val="00FE5747"/>
    <w:rsid w:val="00FE5964"/>
    <w:rsid w:val="00FE69A8"/>
    <w:rsid w:val="00FE719B"/>
    <w:rsid w:val="00FE7222"/>
    <w:rsid w:val="00FE7297"/>
    <w:rsid w:val="00FE75D4"/>
    <w:rsid w:val="00FF0EBA"/>
    <w:rsid w:val="00FF13AE"/>
    <w:rsid w:val="00FF184C"/>
    <w:rsid w:val="00FF1999"/>
    <w:rsid w:val="00FF3F51"/>
    <w:rsid w:val="00FF4EA8"/>
    <w:rsid w:val="00FF5510"/>
    <w:rsid w:val="00FF5600"/>
    <w:rsid w:val="00FF63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1B1583"/>
  <w15:docId w15:val="{73561ED2-6114-45A5-BC61-EE68D2D19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6FF6"/>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06FF6"/>
    <w:rPr>
      <w:color w:val="0000FF"/>
      <w:u w:val="single"/>
    </w:rPr>
  </w:style>
  <w:style w:type="paragraph" w:styleId="NormalWeb">
    <w:name w:val="Normal (Web)"/>
    <w:basedOn w:val="Normal"/>
    <w:uiPriority w:val="99"/>
    <w:unhideWhenUsed/>
    <w:rsid w:val="004652FC"/>
    <w:pPr>
      <w:spacing w:before="100" w:beforeAutospacing="1" w:after="100" w:afterAutospacing="1"/>
    </w:pPr>
    <w:rPr>
      <w:rFonts w:ascii="Times New Roman" w:hAnsi="Times New Roman" w:cs="Times New Roman"/>
      <w:sz w:val="24"/>
      <w:szCs w:val="24"/>
    </w:rPr>
  </w:style>
  <w:style w:type="paragraph" w:styleId="BodyText">
    <w:name w:val="Body Text"/>
    <w:basedOn w:val="Normal"/>
    <w:link w:val="BodyTextChar"/>
    <w:rsid w:val="004D0B2C"/>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4D0B2C"/>
    <w:rPr>
      <w:rFonts w:ascii="Times New Roman" w:eastAsia="Times New Roman" w:hAnsi="Times New Roman" w:cs="Times New Roman"/>
      <w:sz w:val="24"/>
      <w:szCs w:val="20"/>
    </w:rPr>
  </w:style>
  <w:style w:type="character" w:customStyle="1" w:styleId="headlinestyle1">
    <w:name w:val="headlinestyle1"/>
    <w:basedOn w:val="DefaultParagraphFont"/>
    <w:rsid w:val="009D59D9"/>
  </w:style>
  <w:style w:type="paragraph" w:customStyle="1" w:styleId="textleft">
    <w:name w:val="textleft"/>
    <w:basedOn w:val="Normal"/>
    <w:rsid w:val="009D59D9"/>
    <w:pPr>
      <w:spacing w:before="100" w:beforeAutospacing="1" w:after="100" w:afterAutospacing="1"/>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496DF1"/>
  </w:style>
  <w:style w:type="paragraph" w:customStyle="1" w:styleId="Pa1">
    <w:name w:val="Pa1"/>
    <w:basedOn w:val="Normal"/>
    <w:uiPriority w:val="99"/>
    <w:rsid w:val="00496DF1"/>
    <w:pPr>
      <w:autoSpaceDE w:val="0"/>
      <w:autoSpaceDN w:val="0"/>
      <w:spacing w:line="181" w:lineRule="atLeast"/>
    </w:pPr>
    <w:rPr>
      <w:rFonts w:ascii="Georgia" w:hAnsi="Georgia" w:cs="Times New Roman"/>
      <w:sz w:val="24"/>
      <w:szCs w:val="24"/>
    </w:rPr>
  </w:style>
  <w:style w:type="character" w:customStyle="1" w:styleId="UnresolvedMention1">
    <w:name w:val="Unresolved Mention1"/>
    <w:basedOn w:val="DefaultParagraphFont"/>
    <w:uiPriority w:val="99"/>
    <w:semiHidden/>
    <w:unhideWhenUsed/>
    <w:rsid w:val="00367FA7"/>
    <w:rPr>
      <w:color w:val="808080"/>
      <w:shd w:val="clear" w:color="auto" w:fill="E6E6E6"/>
    </w:rPr>
  </w:style>
  <w:style w:type="paragraph" w:styleId="Header">
    <w:name w:val="header"/>
    <w:basedOn w:val="Normal"/>
    <w:link w:val="HeaderChar"/>
    <w:uiPriority w:val="99"/>
    <w:unhideWhenUsed/>
    <w:rsid w:val="00122734"/>
    <w:pPr>
      <w:tabs>
        <w:tab w:val="center" w:pos="4680"/>
        <w:tab w:val="right" w:pos="9360"/>
      </w:tabs>
    </w:pPr>
  </w:style>
  <w:style w:type="character" w:customStyle="1" w:styleId="HeaderChar">
    <w:name w:val="Header Char"/>
    <w:basedOn w:val="DefaultParagraphFont"/>
    <w:link w:val="Header"/>
    <w:uiPriority w:val="99"/>
    <w:rsid w:val="00122734"/>
    <w:rPr>
      <w:rFonts w:ascii="Arial" w:hAnsi="Arial" w:cs="Arial"/>
    </w:rPr>
  </w:style>
  <w:style w:type="paragraph" w:styleId="Footer">
    <w:name w:val="footer"/>
    <w:basedOn w:val="Normal"/>
    <w:link w:val="FooterChar"/>
    <w:uiPriority w:val="99"/>
    <w:unhideWhenUsed/>
    <w:rsid w:val="00122734"/>
    <w:pPr>
      <w:tabs>
        <w:tab w:val="center" w:pos="4680"/>
        <w:tab w:val="right" w:pos="9360"/>
      </w:tabs>
    </w:pPr>
  </w:style>
  <w:style w:type="character" w:customStyle="1" w:styleId="FooterChar">
    <w:name w:val="Footer Char"/>
    <w:basedOn w:val="DefaultParagraphFont"/>
    <w:link w:val="Footer"/>
    <w:uiPriority w:val="99"/>
    <w:rsid w:val="00122734"/>
    <w:rPr>
      <w:rFonts w:ascii="Arial" w:hAnsi="Arial" w:cs="Arial"/>
    </w:rPr>
  </w:style>
  <w:style w:type="character" w:styleId="FollowedHyperlink">
    <w:name w:val="FollowedHyperlink"/>
    <w:basedOn w:val="DefaultParagraphFont"/>
    <w:uiPriority w:val="99"/>
    <w:semiHidden/>
    <w:unhideWhenUsed/>
    <w:rsid w:val="00283898"/>
    <w:rPr>
      <w:color w:val="954F72" w:themeColor="followedHyperlink"/>
      <w:u w:val="single"/>
    </w:rPr>
  </w:style>
  <w:style w:type="character" w:styleId="Emphasis">
    <w:name w:val="Emphasis"/>
    <w:basedOn w:val="DefaultParagraphFont"/>
    <w:uiPriority w:val="20"/>
    <w:qFormat/>
    <w:rsid w:val="00A77DC2"/>
    <w:rPr>
      <w:i/>
      <w:iCs/>
    </w:rPr>
  </w:style>
  <w:style w:type="character" w:customStyle="1" w:styleId="UnresolvedMention2">
    <w:name w:val="Unresolved Mention2"/>
    <w:basedOn w:val="DefaultParagraphFont"/>
    <w:uiPriority w:val="99"/>
    <w:semiHidden/>
    <w:unhideWhenUsed/>
    <w:rsid w:val="004743D9"/>
    <w:rPr>
      <w:color w:val="808080"/>
      <w:shd w:val="clear" w:color="auto" w:fill="E6E6E6"/>
    </w:rPr>
  </w:style>
  <w:style w:type="character" w:customStyle="1" w:styleId="UnresolvedMention3">
    <w:name w:val="Unresolved Mention3"/>
    <w:basedOn w:val="DefaultParagraphFont"/>
    <w:uiPriority w:val="99"/>
    <w:semiHidden/>
    <w:unhideWhenUsed/>
    <w:rsid w:val="00F22EF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730254">
      <w:bodyDiv w:val="1"/>
      <w:marLeft w:val="0"/>
      <w:marRight w:val="0"/>
      <w:marTop w:val="0"/>
      <w:marBottom w:val="0"/>
      <w:divBdr>
        <w:top w:val="none" w:sz="0" w:space="0" w:color="auto"/>
        <w:left w:val="none" w:sz="0" w:space="0" w:color="auto"/>
        <w:bottom w:val="none" w:sz="0" w:space="0" w:color="auto"/>
        <w:right w:val="none" w:sz="0" w:space="0" w:color="auto"/>
      </w:divBdr>
    </w:div>
    <w:div w:id="494028312">
      <w:bodyDiv w:val="1"/>
      <w:marLeft w:val="0"/>
      <w:marRight w:val="0"/>
      <w:marTop w:val="0"/>
      <w:marBottom w:val="0"/>
      <w:divBdr>
        <w:top w:val="none" w:sz="0" w:space="0" w:color="auto"/>
        <w:left w:val="none" w:sz="0" w:space="0" w:color="auto"/>
        <w:bottom w:val="none" w:sz="0" w:space="0" w:color="auto"/>
        <w:right w:val="none" w:sz="0" w:space="0" w:color="auto"/>
      </w:divBdr>
    </w:div>
    <w:div w:id="537744300">
      <w:bodyDiv w:val="1"/>
      <w:marLeft w:val="0"/>
      <w:marRight w:val="0"/>
      <w:marTop w:val="0"/>
      <w:marBottom w:val="0"/>
      <w:divBdr>
        <w:top w:val="none" w:sz="0" w:space="0" w:color="auto"/>
        <w:left w:val="none" w:sz="0" w:space="0" w:color="auto"/>
        <w:bottom w:val="none" w:sz="0" w:space="0" w:color="auto"/>
        <w:right w:val="none" w:sz="0" w:space="0" w:color="auto"/>
      </w:divBdr>
    </w:div>
    <w:div w:id="572275777">
      <w:bodyDiv w:val="1"/>
      <w:marLeft w:val="0"/>
      <w:marRight w:val="0"/>
      <w:marTop w:val="0"/>
      <w:marBottom w:val="0"/>
      <w:divBdr>
        <w:top w:val="none" w:sz="0" w:space="0" w:color="auto"/>
        <w:left w:val="none" w:sz="0" w:space="0" w:color="auto"/>
        <w:bottom w:val="none" w:sz="0" w:space="0" w:color="auto"/>
        <w:right w:val="none" w:sz="0" w:space="0" w:color="auto"/>
      </w:divBdr>
    </w:div>
    <w:div w:id="784344483">
      <w:bodyDiv w:val="1"/>
      <w:marLeft w:val="0"/>
      <w:marRight w:val="0"/>
      <w:marTop w:val="0"/>
      <w:marBottom w:val="0"/>
      <w:divBdr>
        <w:top w:val="none" w:sz="0" w:space="0" w:color="auto"/>
        <w:left w:val="none" w:sz="0" w:space="0" w:color="auto"/>
        <w:bottom w:val="none" w:sz="0" w:space="0" w:color="auto"/>
        <w:right w:val="none" w:sz="0" w:space="0" w:color="auto"/>
      </w:divBdr>
    </w:div>
    <w:div w:id="1287352734">
      <w:bodyDiv w:val="1"/>
      <w:marLeft w:val="0"/>
      <w:marRight w:val="0"/>
      <w:marTop w:val="0"/>
      <w:marBottom w:val="0"/>
      <w:divBdr>
        <w:top w:val="none" w:sz="0" w:space="0" w:color="auto"/>
        <w:left w:val="none" w:sz="0" w:space="0" w:color="auto"/>
        <w:bottom w:val="none" w:sz="0" w:space="0" w:color="auto"/>
        <w:right w:val="none" w:sz="0" w:space="0" w:color="auto"/>
      </w:divBdr>
    </w:div>
    <w:div w:id="1567953312">
      <w:bodyDiv w:val="1"/>
      <w:marLeft w:val="0"/>
      <w:marRight w:val="0"/>
      <w:marTop w:val="0"/>
      <w:marBottom w:val="0"/>
      <w:divBdr>
        <w:top w:val="none" w:sz="0" w:space="0" w:color="auto"/>
        <w:left w:val="none" w:sz="0" w:space="0" w:color="auto"/>
        <w:bottom w:val="none" w:sz="0" w:space="0" w:color="auto"/>
        <w:right w:val="none" w:sz="0" w:space="0" w:color="auto"/>
      </w:divBdr>
    </w:div>
    <w:div w:id="1579830418">
      <w:bodyDiv w:val="1"/>
      <w:marLeft w:val="0"/>
      <w:marRight w:val="0"/>
      <w:marTop w:val="0"/>
      <w:marBottom w:val="0"/>
      <w:divBdr>
        <w:top w:val="none" w:sz="0" w:space="0" w:color="auto"/>
        <w:left w:val="none" w:sz="0" w:space="0" w:color="auto"/>
        <w:bottom w:val="none" w:sz="0" w:space="0" w:color="auto"/>
        <w:right w:val="none" w:sz="0" w:space="0" w:color="auto"/>
      </w:divBdr>
    </w:div>
    <w:div w:id="1608348847">
      <w:bodyDiv w:val="1"/>
      <w:marLeft w:val="0"/>
      <w:marRight w:val="0"/>
      <w:marTop w:val="0"/>
      <w:marBottom w:val="0"/>
      <w:divBdr>
        <w:top w:val="none" w:sz="0" w:space="0" w:color="auto"/>
        <w:left w:val="none" w:sz="0" w:space="0" w:color="auto"/>
        <w:bottom w:val="none" w:sz="0" w:space="0" w:color="auto"/>
        <w:right w:val="none" w:sz="0" w:space="0" w:color="auto"/>
      </w:divBdr>
    </w:div>
    <w:div w:id="1802571236">
      <w:bodyDiv w:val="1"/>
      <w:marLeft w:val="0"/>
      <w:marRight w:val="0"/>
      <w:marTop w:val="0"/>
      <w:marBottom w:val="0"/>
      <w:divBdr>
        <w:top w:val="none" w:sz="0" w:space="0" w:color="auto"/>
        <w:left w:val="none" w:sz="0" w:space="0" w:color="auto"/>
        <w:bottom w:val="none" w:sz="0" w:space="0" w:color="auto"/>
        <w:right w:val="none" w:sz="0" w:space="0" w:color="auto"/>
      </w:divBdr>
    </w:div>
    <w:div w:id="1953515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n@henryusa.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henryusa.com/" TargetMode="External"/><Relationship Id="rId5" Type="http://schemas.openxmlformats.org/officeDocument/2006/relationships/footnotes" Target="footnotes.xml"/><Relationship Id="rId10" Type="http://schemas.openxmlformats.org/officeDocument/2006/relationships/hyperlink" Target="https://www.galleryofguns.com/" TargetMode="External"/><Relationship Id="rId4" Type="http://schemas.openxmlformats.org/officeDocument/2006/relationships/webSettings" Target="webSettings.xml"/><Relationship Id="rId9" Type="http://schemas.openxmlformats.org/officeDocument/2006/relationships/hyperlink" Target="mailto:kjillson@nrahq.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F6A0A6-1A85-4771-8A44-2C7680F013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2</Pages>
  <Words>534</Words>
  <Characters>304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5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sa Martens</dc:creator>
  <cp:lastModifiedBy>Dan Clayton-Luce</cp:lastModifiedBy>
  <cp:revision>9</cp:revision>
  <dcterms:created xsi:type="dcterms:W3CDTF">2018-11-20T15:41:00Z</dcterms:created>
  <dcterms:modified xsi:type="dcterms:W3CDTF">2019-01-26T03:36:00Z</dcterms:modified>
</cp:coreProperties>
</file>